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630C6" w14:textId="00315441" w:rsidR="005F641B" w:rsidRPr="009C09EE" w:rsidRDefault="00D74DE2" w:rsidP="00403418">
      <w:pPr>
        <w:spacing w:before="120"/>
        <w:jc w:val="center"/>
        <w:outlineLvl w:val="0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sz w:val="24"/>
          <w:u w:val="single"/>
        </w:rPr>
        <w:t>Student Internship Programme (</w:t>
      </w:r>
      <w:r w:rsidR="005F641B" w:rsidRPr="009C09EE">
        <w:rPr>
          <w:rFonts w:ascii="Arial" w:hAnsi="Arial" w:cs="Arial"/>
          <w:b/>
          <w:sz w:val="24"/>
          <w:u w:val="single"/>
        </w:rPr>
        <w:t>SIP</w:t>
      </w:r>
      <w:r>
        <w:rPr>
          <w:rFonts w:ascii="Arial" w:hAnsi="Arial" w:cs="Arial"/>
          <w:b/>
          <w:sz w:val="24"/>
          <w:u w:val="single"/>
        </w:rPr>
        <w:t>)</w:t>
      </w:r>
      <w:r w:rsidR="005F641B" w:rsidRPr="009C09EE">
        <w:rPr>
          <w:rFonts w:ascii="Arial" w:hAnsi="Arial" w:cs="Arial"/>
          <w:b/>
          <w:sz w:val="24"/>
          <w:u w:val="single"/>
        </w:rPr>
        <w:t xml:space="preserve"> </w:t>
      </w:r>
      <w:r w:rsidR="00E775D0" w:rsidRPr="009C09EE">
        <w:rPr>
          <w:rFonts w:ascii="Arial" w:hAnsi="Arial" w:cs="Arial"/>
          <w:b/>
          <w:sz w:val="24"/>
          <w:u w:val="single"/>
        </w:rPr>
        <w:t>Learning Outcomes</w:t>
      </w:r>
      <w:r w:rsidR="00AE12EB">
        <w:rPr>
          <w:rFonts w:ascii="Arial" w:hAnsi="Arial" w:cs="Arial"/>
          <w:b/>
          <w:sz w:val="24"/>
          <w:u w:val="single"/>
        </w:rPr>
        <w:t xml:space="preserve"> Form</w:t>
      </w:r>
    </w:p>
    <w:p w14:paraId="679DECC3" w14:textId="77777777" w:rsidR="00F343DA" w:rsidRDefault="00F343DA" w:rsidP="00AC4B93">
      <w:pPr>
        <w:ind w:left="567"/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pPr w:leftFromText="180" w:rightFromText="180" w:vertAnchor="text" w:horzAnchor="margin" w:tblpXSpec="center" w:tblpY="-7"/>
        <w:tblW w:w="14744" w:type="dxa"/>
        <w:tblLayout w:type="fixed"/>
        <w:tblLook w:val="04A0" w:firstRow="1" w:lastRow="0" w:firstColumn="1" w:lastColumn="0" w:noHBand="0" w:noVBand="1"/>
      </w:tblPr>
      <w:tblGrid>
        <w:gridCol w:w="1555"/>
        <w:gridCol w:w="3300"/>
        <w:gridCol w:w="900"/>
        <w:gridCol w:w="4680"/>
        <w:gridCol w:w="1350"/>
        <w:gridCol w:w="2959"/>
      </w:tblGrid>
      <w:tr w:rsidR="008E0464" w14:paraId="556A54C6" w14:textId="77777777" w:rsidTr="00867D4D">
        <w:tc>
          <w:tcPr>
            <w:tcW w:w="1555" w:type="dxa"/>
          </w:tcPr>
          <w:p w14:paraId="30FF2B0C" w14:textId="4136AC89" w:rsidR="008E0464" w:rsidRPr="007539CD" w:rsidRDefault="00F343DA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bookmarkStart w:id="0" w:name="_Hlk149567042"/>
            <w:r>
              <w:rPr>
                <w:rFonts w:ascii="Arial" w:hAnsi="Arial" w:cs="Arial"/>
                <w:b/>
                <w:sz w:val="16"/>
                <w:szCs w:val="16"/>
              </w:rPr>
              <w:t>Student Name</w:t>
            </w:r>
          </w:p>
        </w:tc>
        <w:tc>
          <w:tcPr>
            <w:tcW w:w="8880" w:type="dxa"/>
            <w:gridSpan w:val="3"/>
          </w:tcPr>
          <w:p w14:paraId="48233AC8" w14:textId="0809B533" w:rsidR="004539E0" w:rsidRPr="006372DB" w:rsidRDefault="00CB3412" w:rsidP="00CB3412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ABC</w:t>
            </w:r>
          </w:p>
        </w:tc>
        <w:tc>
          <w:tcPr>
            <w:tcW w:w="1350" w:type="dxa"/>
          </w:tcPr>
          <w:p w14:paraId="0A92F92E" w14:textId="7F61A19E" w:rsidR="008E0464" w:rsidRPr="007539CD" w:rsidRDefault="00E040EC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dmission No.</w:t>
            </w:r>
          </w:p>
        </w:tc>
        <w:tc>
          <w:tcPr>
            <w:tcW w:w="2959" w:type="dxa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Admin No"/>
              <w:tag w:val="Admin_x0020_No"/>
              <w:id w:val="830411536"/>
              <w:placeholder>
                <w:docPart w:val="E521514187DB4C7FBC71DEE1DA3FDAD0"/>
              </w:placeholder>
              <w:showingPlcHdr/>
  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Admin_x0020_No[1]" w:storeItemID="{C9279366-B989-4C47-AA57-C62B1CEE0481}"/>
              <w:text/>
            </w:sdtPr>
            <w:sdtContent>
              <w:p w14:paraId="7139E746" w14:textId="6806A8C4" w:rsidR="004539E0" w:rsidRPr="006372DB" w:rsidRDefault="00B722B7" w:rsidP="00E040EC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D10592">
                  <w:rPr>
                    <w:rStyle w:val="PlaceholderText"/>
                  </w:rPr>
                  <w:t>[Admin No]</w:t>
                </w:r>
              </w:p>
            </w:sdtContent>
          </w:sdt>
        </w:tc>
      </w:tr>
      <w:tr w:rsidR="008E0464" w14:paraId="6B13A4F6" w14:textId="77777777" w:rsidTr="00867D4D">
        <w:tc>
          <w:tcPr>
            <w:tcW w:w="1555" w:type="dxa"/>
          </w:tcPr>
          <w:p w14:paraId="2A2CB348" w14:textId="37A9031E" w:rsidR="008E0464" w:rsidRPr="007539CD" w:rsidRDefault="000215C4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IP Organisation</w:t>
            </w:r>
          </w:p>
        </w:tc>
        <w:tc>
          <w:tcPr>
            <w:tcW w:w="8880" w:type="dxa"/>
            <w:gridSpan w:val="3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SIP Organisation"/>
              <w:tag w:val="SIP_x0020_Organisation"/>
              <w:id w:val="-910848347"/>
              <w:placeholder>
                <w:docPart w:val="3681EF6EA9334C71AC941F68BEC08F2E"/>
              </w:placeholder>
              <w:showingPlcHdr/>
  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SIP_x0020_Organisation[1]" w:storeItemID="{C9279366-B989-4C47-AA57-C62B1CEE0481}"/>
              <w:text/>
            </w:sdtPr>
            <w:sdtContent>
              <w:p w14:paraId="0FE68B9B" w14:textId="3A52DCDB" w:rsidR="004539E0" w:rsidRPr="006372DB" w:rsidRDefault="00B722B7" w:rsidP="00E040EC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D10592">
                  <w:rPr>
                    <w:rStyle w:val="PlaceholderText"/>
                  </w:rPr>
                  <w:t>[SIP Organisation]</w:t>
                </w:r>
              </w:p>
            </w:sdtContent>
          </w:sdt>
        </w:tc>
        <w:tc>
          <w:tcPr>
            <w:tcW w:w="1350" w:type="dxa"/>
          </w:tcPr>
          <w:p w14:paraId="1A866080" w14:textId="51E3652D" w:rsidR="008E0464" w:rsidRPr="007539CD" w:rsidRDefault="00F343DA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IP Start Date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SIP Start Date"/>
            <w:tag w:val="SIP_x0020_Start_x0020_Date"/>
            <w:id w:val="1937786044"/>
            <w:placeholder>
              <w:docPart w:val="ECE02D45B26D4086AD2BA5292A1CCB7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SIP_x0020_Start_x0020_Date[1]" w:storeItemID="{C9279366-B989-4C47-AA57-C62B1CEE0481}"/>
            <w:text/>
          </w:sdtPr>
          <w:sdtContent>
            <w:tc>
              <w:tcPr>
                <w:tcW w:w="2959" w:type="dxa"/>
              </w:tcPr>
              <w:p w14:paraId="09A070CA" w14:textId="71278292" w:rsidR="008E0464" w:rsidRPr="006372DB" w:rsidRDefault="00B722B7" w:rsidP="00E040EC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E132F">
                  <w:rPr>
                    <w:rStyle w:val="PlaceholderText"/>
                  </w:rPr>
                  <w:t>[SIP Start Date]</w:t>
                </w:r>
              </w:p>
            </w:tc>
          </w:sdtContent>
        </w:sdt>
      </w:tr>
      <w:tr w:rsidR="00E040EC" w14:paraId="1B54DD2C" w14:textId="77777777" w:rsidTr="00867D4D">
        <w:tc>
          <w:tcPr>
            <w:tcW w:w="1555" w:type="dxa"/>
          </w:tcPr>
          <w:p w14:paraId="5278DEB1" w14:textId="3D7ED047" w:rsidR="00E040EC" w:rsidRPr="007539CD" w:rsidRDefault="00E040EC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chool</w:t>
            </w:r>
          </w:p>
        </w:tc>
        <w:tc>
          <w:tcPr>
            <w:tcW w:w="3300" w:type="dxa"/>
          </w:tcPr>
          <w:p w14:paraId="1D7CF6DA" w14:textId="0CEEDF41" w:rsidR="00E040EC" w:rsidRPr="006372DB" w:rsidRDefault="00EB63D7" w:rsidP="00E040EC">
            <w:pPr>
              <w:rPr>
                <w:rFonts w:ascii="Arial" w:hAnsi="Arial" w:cs="Arial"/>
                <w:sz w:val="16"/>
                <w:szCs w:val="16"/>
              </w:rPr>
            </w:pPr>
            <w:r w:rsidRPr="006372DB">
              <w:rPr>
                <w:rFonts w:ascii="Arial" w:hAnsi="Arial" w:cs="Arial"/>
                <w:sz w:val="16"/>
                <w:szCs w:val="16"/>
              </w:rPr>
              <w:t>Informatics &amp; IT</w:t>
            </w:r>
          </w:p>
        </w:tc>
        <w:tc>
          <w:tcPr>
            <w:tcW w:w="900" w:type="dxa"/>
          </w:tcPr>
          <w:p w14:paraId="5E16BE51" w14:textId="1D68AE07" w:rsidR="00E040EC" w:rsidRPr="007539CD" w:rsidRDefault="00E040EC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Diploma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Student Diploma"/>
            <w:tag w:val="Student_x0020_Diploma"/>
            <w:id w:val="921382838"/>
            <w:placeholder>
              <w:docPart w:val="30AF7085E4EF4072BB4C1305DFF55DE4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Student_x0020_Diploma[1]" w:storeItemID="{C9279366-B989-4C47-AA57-C62B1CEE0481}"/>
            <w:text/>
          </w:sdtPr>
          <w:sdtContent>
            <w:tc>
              <w:tcPr>
                <w:tcW w:w="4680" w:type="dxa"/>
              </w:tcPr>
              <w:p w14:paraId="02041940" w14:textId="28CEECF2" w:rsidR="00E040EC" w:rsidRPr="006372DB" w:rsidRDefault="00B722B7" w:rsidP="00E040EC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E132F">
                  <w:rPr>
                    <w:rStyle w:val="PlaceholderText"/>
                  </w:rPr>
                  <w:t>[Student Diploma]</w:t>
                </w:r>
              </w:p>
            </w:tc>
          </w:sdtContent>
        </w:sdt>
        <w:tc>
          <w:tcPr>
            <w:tcW w:w="1350" w:type="dxa"/>
          </w:tcPr>
          <w:p w14:paraId="724963C5" w14:textId="5B39C10E" w:rsidR="00E040EC" w:rsidRPr="007539CD" w:rsidRDefault="00E040EC" w:rsidP="00E040EC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IP End Date</w:t>
            </w: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SIP End Date"/>
            <w:tag w:val="SIP_x0020_End_x0020_Date"/>
            <w:id w:val="413441396"/>
            <w:placeholder>
              <w:docPart w:val="4C21FD073A6347B5AFA0B10DC87BDFBA"/>
            </w:placeholder>
            <w:showingPlcHdr/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SIP_x0020_End_x0020_Date[1]" w:storeItemID="{C9279366-B989-4C47-AA57-C62B1CEE0481}"/>
            <w:text/>
          </w:sdtPr>
          <w:sdtContent>
            <w:tc>
              <w:tcPr>
                <w:tcW w:w="2959" w:type="dxa"/>
              </w:tcPr>
              <w:p w14:paraId="4DC50B71" w14:textId="3CB0BD80" w:rsidR="00E040EC" w:rsidRPr="006372DB" w:rsidRDefault="00B722B7" w:rsidP="00E040EC">
                <w:pPr>
                  <w:rPr>
                    <w:rFonts w:ascii="Arial" w:hAnsi="Arial" w:cs="Arial"/>
                    <w:sz w:val="16"/>
                    <w:szCs w:val="16"/>
                  </w:rPr>
                </w:pPr>
                <w:r w:rsidRPr="00EE132F">
                  <w:rPr>
                    <w:rStyle w:val="PlaceholderText"/>
                  </w:rPr>
                  <w:t>[SIP End Date]</w:t>
                </w:r>
              </w:p>
            </w:tc>
          </w:sdtContent>
        </w:sdt>
      </w:tr>
      <w:bookmarkEnd w:id="0"/>
    </w:tbl>
    <w:p w14:paraId="5300A6C6" w14:textId="75886E25" w:rsidR="00832E4A" w:rsidRDefault="00832E4A" w:rsidP="009B5A81">
      <w:pPr>
        <w:jc w:val="both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margin" w:tblpXSpec="center" w:tblpY="-7"/>
        <w:tblW w:w="0" w:type="auto"/>
        <w:tblLayout w:type="fixed"/>
        <w:tblLook w:val="04A0" w:firstRow="1" w:lastRow="0" w:firstColumn="1" w:lastColumn="0" w:noHBand="0" w:noVBand="1"/>
      </w:tblPr>
      <w:tblGrid>
        <w:gridCol w:w="439"/>
        <w:gridCol w:w="3452"/>
        <w:gridCol w:w="2483"/>
        <w:gridCol w:w="2552"/>
        <w:gridCol w:w="2551"/>
        <w:gridCol w:w="1559"/>
        <w:gridCol w:w="1310"/>
        <w:gridCol w:w="1043"/>
      </w:tblGrid>
      <w:tr w:rsidR="00B61EA0" w14:paraId="5E803BB4" w14:textId="77777777" w:rsidTr="00B722B7">
        <w:tc>
          <w:tcPr>
            <w:tcW w:w="15389" w:type="dxa"/>
            <w:gridSpan w:val="8"/>
          </w:tcPr>
          <w:p w14:paraId="0595CA58" w14:textId="1C577988" w:rsidR="00B61EA0" w:rsidRPr="00831ED2" w:rsidRDefault="00B61EA0" w:rsidP="001C5E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Learning Outcomes</w:t>
            </w:r>
          </w:p>
        </w:tc>
      </w:tr>
      <w:tr w:rsidR="003F6A78" w:rsidRPr="00504121" w14:paraId="145C0ED5" w14:textId="77777777" w:rsidTr="00815928">
        <w:tc>
          <w:tcPr>
            <w:tcW w:w="439" w:type="dxa"/>
            <w:vMerge w:val="restart"/>
          </w:tcPr>
          <w:p w14:paraId="63F2FD29" w14:textId="7F8BAA53" w:rsidR="003F6A78" w:rsidRPr="00831ED2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SN</w:t>
            </w:r>
          </w:p>
        </w:tc>
        <w:tc>
          <w:tcPr>
            <w:tcW w:w="3452" w:type="dxa"/>
            <w:vMerge w:val="restart"/>
          </w:tcPr>
          <w:p w14:paraId="7BE7028E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Main Tasks</w:t>
            </w:r>
          </w:p>
          <w:p w14:paraId="6859FAAB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(</w:t>
            </w:r>
            <w:r w:rsidRPr="00504121">
              <w:rPr>
                <w:rFonts w:ascii="Arial" w:hAnsi="Arial" w:cs="Arial"/>
                <w:bCs/>
                <w:sz w:val="16"/>
                <w:szCs w:val="16"/>
              </w:rPr>
              <w:t>Minimum 3 main tasks)</w:t>
            </w:r>
          </w:p>
          <w:p w14:paraId="5EF26057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1366CADE" w14:textId="77777777" w:rsidR="003F6A78" w:rsidRPr="00504121" w:rsidRDefault="003F6A78" w:rsidP="001C5E11">
            <w:pPr>
              <w:pStyle w:val="Default"/>
              <w:jc w:val="center"/>
              <w:rPr>
                <w:sz w:val="16"/>
                <w:szCs w:val="16"/>
              </w:rPr>
            </w:pPr>
            <w:r w:rsidRPr="00504121">
              <w:rPr>
                <w:i/>
                <w:iCs/>
                <w:sz w:val="16"/>
                <w:szCs w:val="16"/>
              </w:rPr>
              <w:t>(optional to include Task Elements)</w:t>
            </w:r>
          </w:p>
          <w:p w14:paraId="69815148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SG"/>
              </w:rPr>
            </w:pPr>
          </w:p>
        </w:tc>
        <w:tc>
          <w:tcPr>
            <w:tcW w:w="2483" w:type="dxa"/>
          </w:tcPr>
          <w:p w14:paraId="21181E8F" w14:textId="44134484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Knowledge</w:t>
            </w:r>
          </w:p>
          <w:p w14:paraId="355920E7" w14:textId="77777777" w:rsidR="003F6A78" w:rsidRPr="00504121" w:rsidRDefault="003F6A78" w:rsidP="001C5E11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40E7D49" w14:textId="77777777" w:rsidR="003F6A78" w:rsidRPr="00504121" w:rsidRDefault="003F6A78" w:rsidP="005D351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2" w:type="dxa"/>
          </w:tcPr>
          <w:p w14:paraId="11397B97" w14:textId="6CC55939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Skills</w:t>
            </w:r>
          </w:p>
        </w:tc>
        <w:tc>
          <w:tcPr>
            <w:tcW w:w="2551" w:type="dxa"/>
          </w:tcPr>
          <w:p w14:paraId="64549C79" w14:textId="2F6B8A4C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Attitude</w:t>
            </w:r>
          </w:p>
        </w:tc>
        <w:tc>
          <w:tcPr>
            <w:tcW w:w="1559" w:type="dxa"/>
            <w:vMerge w:val="restart"/>
          </w:tcPr>
          <w:p w14:paraId="0AE90DAC" w14:textId="2266FF15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Training Guidelines</w:t>
            </w:r>
          </w:p>
          <w:p w14:paraId="29BE4325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  <w:p w14:paraId="66BD8667" w14:textId="10A80716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  <w:lang w:val="en-SG"/>
              </w:rPr>
            </w:pPr>
            <w:r w:rsidRPr="00504121">
              <w:rPr>
                <w:rFonts w:ascii="Arial" w:hAnsi="Arial" w:cs="Arial"/>
                <w:bCs/>
                <w:i/>
                <w:iCs/>
                <w:sz w:val="16"/>
                <w:szCs w:val="16"/>
                <w:lang w:val="en-SG"/>
              </w:rPr>
              <w:t>(Highlight the methods &amp; training materials used to carry out the training)</w:t>
            </w:r>
          </w:p>
        </w:tc>
        <w:tc>
          <w:tcPr>
            <w:tcW w:w="1310" w:type="dxa"/>
            <w:vMerge w:val="restart"/>
          </w:tcPr>
          <w:p w14:paraId="0FDA1635" w14:textId="5BB349BD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Hours</w:t>
            </w:r>
          </w:p>
          <w:p w14:paraId="3C92B23E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62CCB6D5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Pr="0050412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list estimated time that the Main Task requires)</w:t>
            </w:r>
          </w:p>
        </w:tc>
        <w:tc>
          <w:tcPr>
            <w:tcW w:w="1043" w:type="dxa"/>
            <w:vMerge w:val="restart"/>
          </w:tcPr>
          <w:p w14:paraId="67CCC425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bCs/>
                <w:sz w:val="16"/>
                <w:szCs w:val="16"/>
              </w:rPr>
              <w:t>Completed</w:t>
            </w:r>
          </w:p>
          <w:p w14:paraId="416809C2" w14:textId="2AC1CC71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504121">
              <w:rPr>
                <w:rFonts w:ascii="Wingdings" w:eastAsia="Wingdings" w:hAnsi="Wingdings" w:cs="Wingdings"/>
                <w:b/>
                <w:sz w:val="16"/>
                <w:szCs w:val="16"/>
              </w:rPr>
              <w:sym w:font="Wingdings" w:char="F0FC"/>
            </w:r>
          </w:p>
          <w:p w14:paraId="4F4B3C7B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3F6A78" w:rsidRPr="00504121" w14:paraId="19322A81" w14:textId="77777777" w:rsidTr="00815928">
        <w:trPr>
          <w:trHeight w:val="229"/>
        </w:trPr>
        <w:tc>
          <w:tcPr>
            <w:tcW w:w="439" w:type="dxa"/>
            <w:vMerge/>
          </w:tcPr>
          <w:p w14:paraId="6F522AF0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3452" w:type="dxa"/>
            <w:vMerge/>
          </w:tcPr>
          <w:p w14:paraId="3E462EFA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7586" w:type="dxa"/>
            <w:gridSpan w:val="3"/>
          </w:tcPr>
          <w:p w14:paraId="6EF6B5B5" w14:textId="3E406B71" w:rsidR="003F6A78" w:rsidRPr="00504121" w:rsidRDefault="003F6A78" w:rsidP="005D351B">
            <w:pPr>
              <w:jc w:val="center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  <w:r w:rsidRPr="00FA07A2">
              <w:rPr>
                <w:rFonts w:ascii="Arial" w:hAnsi="Arial" w:cs="Arial"/>
                <w:bCs/>
                <w:sz w:val="16"/>
                <w:szCs w:val="16"/>
              </w:rPr>
              <w:t>(</w:t>
            </w:r>
            <w:r w:rsidRPr="00FA07A2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list the</w:t>
            </w:r>
            <w:r w:rsidRPr="00504121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 xml:space="preserve"> Knowledge, Skills, and Attitude to accomplish the task)</w:t>
            </w:r>
          </w:p>
          <w:p w14:paraId="1D5EEE5F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5DEB751F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310" w:type="dxa"/>
            <w:vMerge/>
          </w:tcPr>
          <w:p w14:paraId="2CF91276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043" w:type="dxa"/>
            <w:vMerge/>
          </w:tcPr>
          <w:p w14:paraId="6A45F76E" w14:textId="77777777" w:rsidR="003F6A78" w:rsidRPr="00504121" w:rsidRDefault="003F6A78" w:rsidP="001C5E1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</w:tr>
      <w:tr w:rsidR="00B722B7" w:rsidRPr="00504121" w14:paraId="24FC46CE" w14:textId="77777777" w:rsidTr="00815928">
        <w:tc>
          <w:tcPr>
            <w:tcW w:w="439" w:type="dxa"/>
          </w:tcPr>
          <w:p w14:paraId="2AB1B42F" w14:textId="77777777" w:rsidR="00B722B7" w:rsidRPr="00504121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504121">
              <w:rPr>
                <w:rFonts w:ascii="Arial" w:hAnsi="Arial" w:cs="Arial"/>
                <w:bCs/>
                <w:sz w:val="16"/>
                <w:szCs w:val="16"/>
              </w:rPr>
              <w:t>1</w:t>
            </w:r>
          </w:p>
        </w:tc>
        <w:tc>
          <w:tcPr>
            <w:tcW w:w="3452" w:type="dxa"/>
          </w:tcPr>
          <w:p w14:paraId="091DB7AD" w14:textId="31B5B264" w:rsidR="0017250B" w:rsidRPr="00504121" w:rsidRDefault="00B722B7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ask #1</w:t>
            </w:r>
          </w:p>
          <w:p w14:paraId="0FB926CA" w14:textId="77777777" w:rsidR="00B722B7" w:rsidRDefault="00B722B7" w:rsidP="00B722B7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160582A6" w14:textId="0CAB5DD9" w:rsidR="0017250B" w:rsidRDefault="00CB731F" w:rsidP="00E02012">
            <w:pPr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 w:cs="Arial"/>
              </w:rPr>
              <w:t>Establish</w:t>
            </w:r>
            <w:r w:rsidR="00E02012" w:rsidRPr="00E02012">
              <w:rPr>
                <w:rFonts w:ascii="Arial" w:hAnsi="Arial" w:cs="Arial"/>
              </w:rPr>
              <w:t xml:space="preserve"> the setup and maintenance of </w:t>
            </w:r>
            <w:r w:rsidR="00E02012">
              <w:rPr>
                <w:rFonts w:ascii="Arial" w:hAnsi="Arial" w:cs="Arial"/>
              </w:rPr>
              <w:t>IoT</w:t>
            </w:r>
            <w:r w:rsidR="00E02012" w:rsidRPr="00E02012">
              <w:rPr>
                <w:rFonts w:ascii="Arial" w:hAnsi="Arial" w:cs="Arial"/>
              </w:rPr>
              <w:t>-integrated network systems</w:t>
            </w:r>
            <w:r w:rsidR="003B16F8">
              <w:rPr>
                <w:rFonts w:ascii="Arial" w:hAnsi="Arial" w:cs="Arial"/>
              </w:rPr>
              <w:br/>
            </w:r>
            <w:r w:rsidR="003B16F8">
              <w:rPr>
                <w:rFonts w:ascii="Arial" w:hAnsi="Arial" w:cs="Arial"/>
              </w:rPr>
              <w:br/>
            </w:r>
            <w:r w:rsidR="00E02012">
              <w:rPr>
                <w:rFonts w:ascii="Arial" w:hAnsi="Arial"/>
                <w:sz w:val="16"/>
                <w:szCs w:val="16"/>
              </w:rPr>
              <w:t>Set up and configure IoT sensors for data collection</w:t>
            </w:r>
          </w:p>
          <w:p w14:paraId="6651D36B" w14:textId="77777777" w:rsidR="00E02012" w:rsidRDefault="00E02012" w:rsidP="00E02012">
            <w:pPr>
              <w:rPr>
                <w:rFonts w:ascii="Arial" w:hAnsi="Arial"/>
                <w:sz w:val="16"/>
                <w:szCs w:val="16"/>
              </w:rPr>
            </w:pPr>
          </w:p>
          <w:p w14:paraId="7189A586" w14:textId="2862D8F1" w:rsidR="00E02012" w:rsidRDefault="00E02012" w:rsidP="00E02012">
            <w:pPr>
              <w:rPr>
                <w:rFonts w:ascii="Arial" w:hAnsi="Arial"/>
                <w:sz w:val="16"/>
                <w:szCs w:val="16"/>
              </w:rPr>
            </w:pPr>
            <w:r w:rsidRPr="00E02012">
              <w:rPr>
                <w:rFonts w:ascii="Arial" w:hAnsi="Arial"/>
                <w:sz w:val="16"/>
                <w:szCs w:val="16"/>
              </w:rPr>
              <w:t>Establish reliable connections between sensors and host devices</w:t>
            </w:r>
            <w:r>
              <w:rPr>
                <w:rFonts w:ascii="Arial" w:hAnsi="Arial"/>
                <w:sz w:val="16"/>
                <w:szCs w:val="16"/>
              </w:rPr>
              <w:t xml:space="preserve"> (e.g. servers)</w:t>
            </w:r>
            <w:r w:rsidRPr="00E02012">
              <w:rPr>
                <w:rFonts w:ascii="Arial" w:hAnsi="Arial"/>
                <w:sz w:val="16"/>
                <w:szCs w:val="16"/>
              </w:rPr>
              <w:t xml:space="preserve"> via wired or wireless (e.g. Bluetooth) interfaces</w:t>
            </w:r>
          </w:p>
          <w:p w14:paraId="3DC0E444" w14:textId="77777777" w:rsidR="00E02012" w:rsidRDefault="00E02012" w:rsidP="00E02012">
            <w:pPr>
              <w:rPr>
                <w:rFonts w:ascii="Arial" w:hAnsi="Arial"/>
                <w:sz w:val="16"/>
                <w:szCs w:val="16"/>
              </w:rPr>
            </w:pPr>
          </w:p>
          <w:p w14:paraId="005418C4" w14:textId="2832DDE8" w:rsidR="00E02012" w:rsidRDefault="00586F39" w:rsidP="00E02012">
            <w:pPr>
              <w:rPr>
                <w:rFonts w:ascii="Arial" w:hAnsi="Arial"/>
                <w:sz w:val="16"/>
                <w:szCs w:val="16"/>
              </w:rPr>
            </w:pPr>
            <w:r w:rsidRPr="00586F39">
              <w:rPr>
                <w:rFonts w:ascii="Arial" w:hAnsi="Arial"/>
                <w:sz w:val="16"/>
                <w:szCs w:val="16"/>
              </w:rPr>
              <w:t>Set up physical servers or remote computing environments to deploy and execute data processing algorithms</w:t>
            </w:r>
          </w:p>
          <w:p w14:paraId="28BABBB0" w14:textId="77777777" w:rsidR="00586F39" w:rsidRDefault="00586F39" w:rsidP="00E02012">
            <w:pPr>
              <w:rPr>
                <w:rFonts w:ascii="Arial" w:hAnsi="Arial"/>
                <w:sz w:val="16"/>
                <w:szCs w:val="16"/>
              </w:rPr>
            </w:pPr>
          </w:p>
          <w:p w14:paraId="02D1D23F" w14:textId="540FABBE" w:rsidR="00586F39" w:rsidRDefault="00586F39" w:rsidP="00E02012">
            <w:pPr>
              <w:rPr>
                <w:rFonts w:ascii="Arial" w:hAnsi="Arial"/>
                <w:sz w:val="16"/>
                <w:szCs w:val="16"/>
              </w:rPr>
            </w:pPr>
            <w:r w:rsidRPr="00586F39">
              <w:rPr>
                <w:rFonts w:ascii="Arial" w:hAnsi="Arial"/>
                <w:sz w:val="16"/>
                <w:szCs w:val="16"/>
              </w:rPr>
              <w:t>Troubleshoot connectivity and configuration issues during deployment and integration</w:t>
            </w:r>
          </w:p>
          <w:p w14:paraId="0B24365F" w14:textId="77777777" w:rsidR="00586F39" w:rsidRDefault="00586F39" w:rsidP="00E02012">
            <w:pPr>
              <w:rPr>
                <w:rFonts w:ascii="Arial" w:hAnsi="Arial"/>
                <w:sz w:val="16"/>
                <w:szCs w:val="16"/>
              </w:rPr>
            </w:pPr>
          </w:p>
          <w:p w14:paraId="3888772B" w14:textId="4763CD10" w:rsidR="00586F39" w:rsidRDefault="00586F39" w:rsidP="00E02012">
            <w:pPr>
              <w:rPr>
                <w:rFonts w:ascii="Arial" w:hAnsi="Arial"/>
                <w:sz w:val="16"/>
                <w:szCs w:val="16"/>
              </w:rPr>
            </w:pPr>
          </w:p>
          <w:p w14:paraId="63CC82CE" w14:textId="5E1F738A" w:rsidR="00E02012" w:rsidRPr="00E02012" w:rsidRDefault="00E02012" w:rsidP="00E02012">
            <w:pPr>
              <w:rPr>
                <w:rFonts w:ascii="Arial" w:hAnsi="Arial"/>
                <w:sz w:val="16"/>
                <w:szCs w:val="16"/>
              </w:rPr>
            </w:pPr>
          </w:p>
        </w:tc>
        <w:tc>
          <w:tcPr>
            <w:tcW w:w="2483" w:type="dxa"/>
          </w:tcPr>
          <w:p w14:paraId="1C6C389C" w14:textId="77777777" w:rsidR="00B722B7" w:rsidRDefault="00B722B7" w:rsidP="00B722B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  <w:u w:val="single"/>
              </w:rPr>
              <w:t>Knowledge</w:t>
            </w:r>
          </w:p>
          <w:p w14:paraId="3C3BDC28" w14:textId="77777777" w:rsidR="00B505D7" w:rsidRDefault="00B505D7" w:rsidP="00B722B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  <w:p w14:paraId="5DEDBC7E" w14:textId="680472E1" w:rsidR="00B505D7" w:rsidRPr="00504121" w:rsidRDefault="00B505D7" w:rsidP="00B722B7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>
              <w:rPr>
                <w:rFonts w:ascii="Arial" w:hAnsi="Arial" w:cs="Arial"/>
                <w:sz w:val="18"/>
                <w:szCs w:val="18"/>
              </w:rPr>
              <w:t>IoT communication protocols (Bluetooth, Ethernet)</w:t>
            </w:r>
          </w:p>
          <w:p w14:paraId="15CF5883" w14:textId="77777777" w:rsidR="00B505D7" w:rsidRDefault="00B505D7" w:rsidP="00B722B7">
            <w:pPr>
              <w:spacing w:line="276" w:lineRule="auto"/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2996130B" w14:textId="37705696" w:rsidR="00B722B7" w:rsidRDefault="00B505D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Networking Fundamentals </w:t>
            </w:r>
            <w:r w:rsidR="00B722B7">
              <w:rPr>
                <w:rFonts w:ascii="Arial" w:hAnsi="Arial" w:cs="Arial"/>
                <w:sz w:val="18"/>
                <w:szCs w:val="18"/>
              </w:rPr>
              <w:br/>
            </w:r>
            <w:r w:rsidR="00B722B7"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t>Sensor setup and configuration</w:t>
            </w:r>
          </w:p>
          <w:p w14:paraId="07011C1F" w14:textId="77777777" w:rsidR="00B505D7" w:rsidRDefault="00B505D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55CAFC0B" w14:textId="1E9DCFF1" w:rsidR="00B505D7" w:rsidRPr="00B722B7" w:rsidRDefault="00B505D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a preprocessing algorithms and server configurations</w:t>
            </w:r>
          </w:p>
          <w:p w14:paraId="278E9129" w14:textId="2EC7D53B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</w:p>
          <w:p w14:paraId="5867E82D" w14:textId="2363ACDC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17394C57" w14:textId="6F6031EB" w:rsidR="00B722B7" w:rsidRPr="00504121" w:rsidRDefault="00B722B7" w:rsidP="00B722B7">
            <w:pPr>
              <w:tabs>
                <w:tab w:val="center" w:pos="2163"/>
              </w:tabs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552" w:type="dxa"/>
          </w:tcPr>
          <w:p w14:paraId="2506E6F2" w14:textId="77777777" w:rsidR="00B722B7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3D2F00">
              <w:rPr>
                <w:rFonts w:ascii="Arial" w:hAnsi="Arial" w:cs="Arial"/>
                <w:b/>
                <w:sz w:val="16"/>
                <w:szCs w:val="16"/>
                <w:u w:val="single"/>
              </w:rPr>
              <w:t>Skills</w:t>
            </w:r>
          </w:p>
          <w:p w14:paraId="5D3B7B91" w14:textId="77777777" w:rsidR="00B722B7" w:rsidRPr="00504121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4E004B3B" w14:textId="62F0C59F" w:rsidR="00B722B7" w:rsidRPr="00B722B7" w:rsidRDefault="00B505D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oT device configuration </w:t>
            </w:r>
            <w:r w:rsidR="00B722B7">
              <w:rPr>
                <w:rFonts w:ascii="Arial" w:hAnsi="Arial" w:cs="Arial"/>
                <w:sz w:val="18"/>
                <w:szCs w:val="18"/>
              </w:rPr>
              <w:br/>
            </w:r>
            <w:r w:rsidR="00B722B7" w:rsidRPr="00B722B7">
              <w:rPr>
                <w:rFonts w:ascii="Arial" w:hAnsi="Arial" w:cs="Arial"/>
                <w:sz w:val="18"/>
                <w:szCs w:val="18"/>
              </w:rPr>
              <w:t>Interpersonal and Collaboration Skills</w:t>
            </w:r>
          </w:p>
          <w:p w14:paraId="7C53034D" w14:textId="2043D36E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ersonal Effectivess</w:t>
            </w:r>
          </w:p>
          <w:p w14:paraId="17B29E41" w14:textId="77777777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71FB52AB" w14:textId="4D008ED2" w:rsidR="00B722B7" w:rsidRPr="00504121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551" w:type="dxa"/>
          </w:tcPr>
          <w:p w14:paraId="6872A6D6" w14:textId="2E666B0C" w:rsidR="00B722B7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u w:val="single"/>
              </w:rPr>
              <w:t>Attitude</w:t>
            </w:r>
          </w:p>
          <w:p w14:paraId="11773DC8" w14:textId="77777777" w:rsidR="00B722B7" w:rsidRPr="00504121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797DA06E" w14:textId="4E86776E" w:rsidR="0017250B" w:rsidRPr="00B722B7" w:rsidRDefault="00B722B7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Communication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="0017250B" w:rsidRPr="00B722B7">
              <w:rPr>
                <w:rFonts w:ascii="Arial" w:hAnsi="Arial" w:cs="Arial"/>
                <w:sz w:val="18"/>
                <w:szCs w:val="18"/>
              </w:rPr>
              <w:t>Team-Oriented</w:t>
            </w:r>
          </w:p>
          <w:p w14:paraId="63808D53" w14:textId="4301E7FA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Commitment to Quality</w:t>
            </w:r>
          </w:p>
          <w:p w14:paraId="7CFE4EDD" w14:textId="55BAA29C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31C19DD7" w14:textId="778C9D12" w:rsidR="00B722B7" w:rsidRPr="00504121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559" w:type="dxa"/>
          </w:tcPr>
          <w:p w14:paraId="200D4B0C" w14:textId="2EF9EA2E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Instruct learners to practice eliciting requirements.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Emphasizing factors like business value while prioritizing requirements</w:t>
            </w:r>
          </w:p>
          <w:p w14:paraId="3904C7C1" w14:textId="4499B77C" w:rsidR="00B722B7" w:rsidRPr="00B722B7" w:rsidRDefault="00B722B7" w:rsidP="00B722B7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Organization’s documentation templates and standards.</w:t>
            </w:r>
          </w:p>
          <w:p w14:paraId="0C3258A3" w14:textId="5734CF9B" w:rsidR="00B722B7" w:rsidRPr="00D75E0E" w:rsidRDefault="00B722B7" w:rsidP="00B722B7">
            <w:pPr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  <w:bCs/>
              <w:sz w:val="16"/>
              <w:szCs w:val="16"/>
            </w:rPr>
            <w:alias w:val="Task 1 - Hours"/>
            <w:tag w:val="Task_x0020_1_x0020__x002d__x0020_Hours"/>
            <w:id w:val="-1380863104"/>
            <w:placeholder>
              <w:docPart w:val="2242E5F01E0141849BDB36329FB00AB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Task_x0020_1_x0020_-_x0020_Hours[1]" w:storeItemID="{C9279366-B989-4C47-AA57-C62B1CEE0481}"/>
            <w:text/>
          </w:sdtPr>
          <w:sdtContent>
            <w:tc>
              <w:tcPr>
                <w:tcW w:w="1310" w:type="dxa"/>
              </w:tcPr>
              <w:p w14:paraId="3D467FCC" w14:textId="6D714156" w:rsidR="00B722B7" w:rsidRPr="00504121" w:rsidRDefault="00DB7AA0" w:rsidP="00B722B7">
                <w:pPr>
                  <w:rPr>
                    <w:rFonts w:ascii="Arial" w:hAnsi="Arial" w:cs="Arial"/>
                    <w:bCs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bCs/>
                    <w:sz w:val="16"/>
                    <w:szCs w:val="16"/>
                  </w:rPr>
                  <w:t>33%</w:t>
                </w:r>
              </w:p>
            </w:tc>
          </w:sdtContent>
        </w:sdt>
        <w:tc>
          <w:tcPr>
            <w:tcW w:w="1043" w:type="dxa"/>
          </w:tcPr>
          <w:p w14:paraId="1E14ECF4" w14:textId="77777777" w:rsidR="00B722B7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Ticked by Liaison Officer</w:t>
            </w:r>
          </w:p>
          <w:p w14:paraId="7039D642" w14:textId="77777777" w:rsidR="00B722B7" w:rsidRDefault="00B722B7" w:rsidP="00B722B7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sdt>
            <w:sdtPr>
              <w:id w:val="125982149"/>
              <w14:checkbox>
                <w14:checked w14:val="0"/>
                <w14:checkedState w14:val="2713" w14:font="Segoe UI Symbol"/>
                <w14:uncheckedState w14:val="2610" w14:font="MS Gothic"/>
              </w14:checkbox>
            </w:sdtPr>
            <w:sdtContent>
              <w:p w14:paraId="53B6C04E" w14:textId="4CD71A48" w:rsidR="00B722B7" w:rsidRPr="00501ABF" w:rsidRDefault="00B722B7" w:rsidP="00B722B7">
                <w:pPr>
                  <w:jc w:val="center"/>
                  <w:rPr>
                    <w:rFonts w:ascii="Arial" w:hAnsi="Arial" w:cs="Arial"/>
                    <w:bCs/>
                    <w:sz w:val="16"/>
                    <w:szCs w:val="16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</w:tc>
      </w:tr>
      <w:tr w:rsidR="0017250B" w:rsidRPr="00504121" w14:paraId="40DF4344" w14:textId="77777777" w:rsidTr="00815928">
        <w:tc>
          <w:tcPr>
            <w:tcW w:w="439" w:type="dxa"/>
          </w:tcPr>
          <w:p w14:paraId="7D3517D6" w14:textId="77777777" w:rsidR="0017250B" w:rsidRPr="00504121" w:rsidRDefault="0017250B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3452" w:type="dxa"/>
          </w:tcPr>
          <w:p w14:paraId="49E54120" w14:textId="41BE2893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ask #2</w:t>
            </w:r>
          </w:p>
          <w:p w14:paraId="7B004AED" w14:textId="77777777" w:rsidR="0017250B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737D456A" w14:textId="0A9BC162" w:rsidR="0017250B" w:rsidRDefault="00586F39" w:rsidP="001725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software tools and technologies to support department’s needs</w:t>
            </w:r>
          </w:p>
          <w:p w14:paraId="608FF51B" w14:textId="77777777" w:rsidR="003B16F8" w:rsidRDefault="003B16F8" w:rsidP="0017250B">
            <w:pPr>
              <w:rPr>
                <w:rFonts w:ascii="Arial" w:hAnsi="Arial" w:cs="Arial"/>
              </w:rPr>
            </w:pPr>
          </w:p>
          <w:p w14:paraId="5E8413BB" w14:textId="77777777" w:rsidR="00586F39" w:rsidRDefault="00586F39" w:rsidP="003B16F8">
            <w:pPr>
              <w:rPr>
                <w:rFonts w:ascii="Arial" w:hAnsi="Arial"/>
                <w:sz w:val="16"/>
                <w:szCs w:val="16"/>
              </w:rPr>
            </w:pPr>
            <w:r w:rsidRPr="00586F39">
              <w:rPr>
                <w:rFonts w:ascii="Arial" w:hAnsi="Arial"/>
                <w:sz w:val="16"/>
                <w:szCs w:val="16"/>
              </w:rPr>
              <w:t>Compar</w:t>
            </w:r>
            <w:r>
              <w:rPr>
                <w:rFonts w:ascii="Arial" w:hAnsi="Arial"/>
                <w:sz w:val="16"/>
                <w:szCs w:val="16"/>
              </w:rPr>
              <w:t>e</w:t>
            </w:r>
            <w:r w:rsidRPr="00586F39">
              <w:rPr>
                <w:rFonts w:ascii="Arial" w:hAnsi="Arial"/>
                <w:sz w:val="16"/>
                <w:szCs w:val="16"/>
              </w:rPr>
              <w:t xml:space="preserve"> available technologies based on features, usability, integration potential and cost</w:t>
            </w:r>
          </w:p>
          <w:p w14:paraId="3A3335EC" w14:textId="2B9FF0B0" w:rsidR="00586F39" w:rsidRDefault="00586F39" w:rsidP="003B16F8">
            <w:pPr>
              <w:rPr>
                <w:rFonts w:ascii="Arial" w:hAnsi="Arial"/>
                <w:sz w:val="16"/>
                <w:szCs w:val="16"/>
              </w:rPr>
            </w:pPr>
          </w:p>
          <w:p w14:paraId="0DBAFF74" w14:textId="76461336" w:rsidR="003B16F8" w:rsidRPr="003B16F8" w:rsidRDefault="00586F39" w:rsidP="003B16F8">
            <w:pPr>
              <w:rPr>
                <w:rFonts w:ascii="Arial" w:hAnsi="Arial"/>
                <w:sz w:val="16"/>
                <w:szCs w:val="16"/>
              </w:rPr>
            </w:pPr>
            <w:r w:rsidRPr="00586F39">
              <w:rPr>
                <w:rFonts w:ascii="Arial" w:hAnsi="Arial"/>
                <w:sz w:val="16"/>
                <w:szCs w:val="16"/>
              </w:rPr>
              <w:t xml:space="preserve">Research </w:t>
            </w:r>
            <w:r w:rsidR="008215A9">
              <w:rPr>
                <w:rFonts w:ascii="Arial" w:hAnsi="Arial"/>
                <w:sz w:val="16"/>
                <w:szCs w:val="16"/>
              </w:rPr>
              <w:t xml:space="preserve">and potentially implement </w:t>
            </w:r>
            <w:r w:rsidR="00CB731F">
              <w:rPr>
                <w:rFonts w:ascii="Arial" w:hAnsi="Arial"/>
                <w:sz w:val="16"/>
                <w:szCs w:val="16"/>
              </w:rPr>
              <w:t xml:space="preserve">hardware or software </w:t>
            </w:r>
            <w:r w:rsidR="008215A9" w:rsidRPr="00586F39">
              <w:rPr>
                <w:rFonts w:ascii="Arial" w:hAnsi="Arial"/>
                <w:sz w:val="16"/>
                <w:szCs w:val="16"/>
              </w:rPr>
              <w:t>solutions</w:t>
            </w:r>
            <w:r w:rsidRPr="00586F39">
              <w:rPr>
                <w:rFonts w:ascii="Arial" w:hAnsi="Arial"/>
                <w:sz w:val="16"/>
                <w:szCs w:val="16"/>
              </w:rPr>
              <w:t xml:space="preserve"> to enhance existing systems</w:t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  <w:r w:rsidR="008215A9">
              <w:rPr>
                <w:rFonts w:ascii="Arial" w:hAnsi="Arial"/>
                <w:sz w:val="16"/>
                <w:szCs w:val="16"/>
              </w:rPr>
              <w:t>Summarise findings to support informed decision-making</w:t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</w:p>
          <w:p w14:paraId="59E6B52B" w14:textId="77777777" w:rsidR="003B16F8" w:rsidRPr="003B16F8" w:rsidRDefault="003B16F8" w:rsidP="003B16F8">
            <w:pPr>
              <w:rPr>
                <w:rFonts w:ascii="Arial" w:hAnsi="Arial"/>
                <w:sz w:val="16"/>
                <w:szCs w:val="16"/>
              </w:rPr>
            </w:pPr>
          </w:p>
          <w:p w14:paraId="3DFF1CE8" w14:textId="09B2C4E1" w:rsidR="003B16F8" w:rsidRPr="00504121" w:rsidRDefault="003B16F8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83" w:type="dxa"/>
          </w:tcPr>
          <w:p w14:paraId="0F8AE471" w14:textId="77777777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  <w:u w:val="single"/>
              </w:rPr>
              <w:lastRenderedPageBreak/>
              <w:t>Knowledge</w:t>
            </w:r>
          </w:p>
          <w:p w14:paraId="5E6A7194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34943340" w14:textId="20513B9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Methodologies in software development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rocedures and process of software development</w:t>
            </w:r>
          </w:p>
          <w:p w14:paraId="347EFB16" w14:textId="16919974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Data preparation techniques</w:t>
            </w:r>
          </w:p>
          <w:p w14:paraId="067356DC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7F04C9BE" w14:textId="44A3F919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2" w:type="dxa"/>
          </w:tcPr>
          <w:p w14:paraId="3073B1A4" w14:textId="77777777" w:rsidR="0017250B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3D2F00">
              <w:rPr>
                <w:rFonts w:ascii="Arial" w:hAnsi="Arial" w:cs="Arial"/>
                <w:b/>
                <w:sz w:val="16"/>
                <w:szCs w:val="16"/>
                <w:u w:val="single"/>
              </w:rPr>
              <w:t>Skills</w:t>
            </w:r>
          </w:p>
          <w:p w14:paraId="6172ACA1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07558458" w14:textId="0DC4C94D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Critical Thinking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Curiosity and Independent Learning</w:t>
            </w:r>
          </w:p>
          <w:p w14:paraId="76C2CE00" w14:textId="195A190A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ersonal Effectivess</w:t>
            </w:r>
          </w:p>
          <w:p w14:paraId="2A65D262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67BF71F0" w14:textId="189BEA2E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1" w:type="dxa"/>
          </w:tcPr>
          <w:p w14:paraId="1169DFB2" w14:textId="77777777" w:rsidR="0017250B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u w:val="single"/>
              </w:rPr>
              <w:t>Attitude</w:t>
            </w:r>
          </w:p>
          <w:p w14:paraId="25B77340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09CD31F3" w14:textId="1DED9471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Analytical Thinking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Meticulous</w:t>
            </w:r>
          </w:p>
          <w:p w14:paraId="2001E6A2" w14:textId="64800285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Resourceful</w:t>
            </w:r>
          </w:p>
          <w:p w14:paraId="03F9A6E7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4F87ED25" w14:textId="6D88333D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59" w:type="dxa"/>
          </w:tcPr>
          <w:p w14:paraId="0AC5B0AE" w14:textId="5820E28B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Applications of common software design patterns.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Facilitate exercises for software design review for different scenarios.</w:t>
            </w:r>
          </w:p>
          <w:p w14:paraId="5D17C4B2" w14:textId="009FC7D1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 xml:space="preserve">Software design </w:t>
            </w:r>
            <w:r w:rsidRPr="00B722B7">
              <w:rPr>
                <w:rFonts w:ascii="Arial" w:hAnsi="Arial" w:cs="Arial"/>
                <w:sz w:val="18"/>
                <w:szCs w:val="18"/>
              </w:rPr>
              <w:lastRenderedPageBreak/>
              <w:t>tool installation and usage</w:t>
            </w:r>
          </w:p>
          <w:p w14:paraId="75BC7994" w14:textId="59F0ED1F" w:rsidR="0017250B" w:rsidRPr="00121E5E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  <w:bCs/>
              <w:sz w:val="16"/>
              <w:szCs w:val="16"/>
            </w:rPr>
            <w:alias w:val="Task 2 - Hours"/>
            <w:tag w:val="Task_x0020_2_x0020__x002d__x0020_Hours"/>
            <w:id w:val="-82072492"/>
            <w:placeholder>
              <w:docPart w:val="517B1D89173D44B38B8AFC93B58CAEEA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Task_x0020_2_x0020_-_x0020_Hours[1]" w:storeItemID="{C9279366-B989-4C47-AA57-C62B1CEE0481}"/>
            <w:text/>
          </w:sdtPr>
          <w:sdtContent>
            <w:tc>
              <w:tcPr>
                <w:tcW w:w="1310" w:type="dxa"/>
              </w:tcPr>
              <w:p w14:paraId="5A9110D6" w14:textId="3D2FD889" w:rsidR="0017250B" w:rsidRPr="005F41F2" w:rsidRDefault="00DB7AA0" w:rsidP="0017250B">
                <w:pPr>
                  <w:rPr>
                    <w:rFonts w:ascii="Arial" w:hAnsi="Arial" w:cs="Arial"/>
                    <w:bCs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bCs/>
                    <w:sz w:val="16"/>
                    <w:szCs w:val="16"/>
                  </w:rPr>
                  <w:t xml:space="preserve"> 33% </w:t>
                </w:r>
              </w:p>
            </w:tc>
          </w:sdtContent>
        </w:sdt>
        <w:tc>
          <w:tcPr>
            <w:tcW w:w="1043" w:type="dxa"/>
          </w:tcPr>
          <w:sdt>
            <w:sdtPr>
              <w:id w:val="1828940037"/>
              <w14:checkbox>
                <w14:checked w14:val="0"/>
                <w14:checkedState w14:val="2713" w14:font="Segoe UI Symbol"/>
                <w14:uncheckedState w14:val="2610" w14:font="MS Gothic"/>
              </w14:checkbox>
            </w:sdtPr>
            <w:sdtContent>
              <w:p w14:paraId="1579AE38" w14:textId="62EEFF0D" w:rsidR="0017250B" w:rsidRDefault="0017250B" w:rsidP="0017250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4914DFEC" w14:textId="77777777" w:rsidR="0017250B" w:rsidRPr="00504121" w:rsidRDefault="0017250B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17250B" w:rsidRPr="00504121" w14:paraId="7C582ED7" w14:textId="77777777" w:rsidTr="00815928">
        <w:tc>
          <w:tcPr>
            <w:tcW w:w="439" w:type="dxa"/>
          </w:tcPr>
          <w:p w14:paraId="50245C12" w14:textId="77777777" w:rsidR="0017250B" w:rsidRPr="00504121" w:rsidRDefault="0017250B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3452" w:type="dxa"/>
          </w:tcPr>
          <w:p w14:paraId="28F937A7" w14:textId="3FDEA824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ask #3</w:t>
            </w:r>
          </w:p>
          <w:p w14:paraId="7BD8DC8D" w14:textId="77777777" w:rsidR="0017250B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8734219" w14:textId="00726B29" w:rsidR="0017250B" w:rsidRDefault="008215A9" w:rsidP="001725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ing and demonstration of live VA (Video Analytics) systems</w:t>
            </w:r>
          </w:p>
          <w:p w14:paraId="5B2EE560" w14:textId="77777777" w:rsidR="003B16F8" w:rsidRDefault="003B16F8" w:rsidP="0017250B">
            <w:pPr>
              <w:rPr>
                <w:rFonts w:ascii="Arial" w:hAnsi="Arial" w:cs="Arial"/>
              </w:rPr>
            </w:pPr>
          </w:p>
          <w:p w14:paraId="1B9CDD39" w14:textId="4D70B2F8" w:rsidR="00CB731F" w:rsidRDefault="00CB731F" w:rsidP="003B16F8">
            <w:pPr>
              <w:rPr>
                <w:rFonts w:ascii="Arial" w:hAnsi="Arial"/>
                <w:sz w:val="16"/>
                <w:szCs w:val="16"/>
              </w:rPr>
            </w:pPr>
            <w:r w:rsidRPr="00CB731F">
              <w:rPr>
                <w:rFonts w:ascii="Arial" w:hAnsi="Arial"/>
                <w:sz w:val="16"/>
                <w:szCs w:val="16"/>
              </w:rPr>
              <w:t xml:space="preserve">Conducted stress testing on Video Analytics systems to </w:t>
            </w:r>
            <w:r>
              <w:rPr>
                <w:rFonts w:ascii="Arial" w:hAnsi="Arial"/>
                <w:sz w:val="16"/>
                <w:szCs w:val="16"/>
              </w:rPr>
              <w:t xml:space="preserve">report back </w:t>
            </w:r>
            <w:r w:rsidRPr="00CB731F">
              <w:rPr>
                <w:rFonts w:ascii="Arial" w:hAnsi="Arial"/>
                <w:sz w:val="16"/>
                <w:szCs w:val="16"/>
              </w:rPr>
              <w:t>issues such as model accuracies, performance bottlenecks or detection delays</w:t>
            </w:r>
            <w:r>
              <w:rPr>
                <w:rFonts w:ascii="Arial" w:hAnsi="Arial"/>
                <w:sz w:val="16"/>
                <w:szCs w:val="16"/>
              </w:rPr>
              <w:t xml:space="preserve"> to ensure accuracy and stability</w:t>
            </w:r>
          </w:p>
          <w:p w14:paraId="7AE73582" w14:textId="77777777" w:rsidR="00CB731F" w:rsidRDefault="00CB731F" w:rsidP="003B16F8">
            <w:pPr>
              <w:rPr>
                <w:rFonts w:ascii="Arial" w:hAnsi="Arial"/>
                <w:sz w:val="16"/>
                <w:szCs w:val="16"/>
              </w:rPr>
            </w:pPr>
          </w:p>
          <w:p w14:paraId="1942292C" w14:textId="77777777" w:rsidR="00B505D7" w:rsidRDefault="00CB731F" w:rsidP="003B16F8">
            <w:pPr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 xml:space="preserve">Assist in setting up and demonstrating systems in controlled scenarios </w:t>
            </w:r>
            <w:r w:rsidR="000934D0">
              <w:rPr>
                <w:rFonts w:ascii="Arial" w:hAnsi="Arial"/>
                <w:sz w:val="16"/>
                <w:szCs w:val="16"/>
              </w:rPr>
              <w:t>for stakeholder evaluation</w:t>
            </w:r>
          </w:p>
          <w:p w14:paraId="119C9A80" w14:textId="77777777" w:rsidR="00B505D7" w:rsidRDefault="00B505D7" w:rsidP="003B16F8">
            <w:pPr>
              <w:rPr>
                <w:rFonts w:ascii="Arial" w:hAnsi="Arial"/>
                <w:sz w:val="16"/>
                <w:szCs w:val="16"/>
              </w:rPr>
            </w:pPr>
          </w:p>
          <w:p w14:paraId="31228159" w14:textId="0443F6B9" w:rsidR="003B16F8" w:rsidRPr="003B16F8" w:rsidRDefault="00B505D7" w:rsidP="003B16F8">
            <w:pPr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select</w:t>
            </w:r>
            <w:r w:rsidRPr="00B505D7">
              <w:rPr>
                <w:rFonts w:ascii="Arial" w:hAnsi="Arial"/>
                <w:sz w:val="16"/>
                <w:szCs w:val="16"/>
              </w:rPr>
              <w:t xml:space="preserve"> key demonstration actions to highlight model strengths and ensure optimal system performance during presentations</w:t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  <w:r w:rsidR="003B16F8" w:rsidRPr="003B16F8">
              <w:rPr>
                <w:rFonts w:ascii="Arial" w:hAnsi="Arial"/>
                <w:sz w:val="16"/>
                <w:szCs w:val="16"/>
              </w:rPr>
              <w:br/>
            </w:r>
          </w:p>
          <w:p w14:paraId="4BE5DC83" w14:textId="1909AAEC" w:rsidR="003B16F8" w:rsidRPr="00504121" w:rsidRDefault="003B16F8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483" w:type="dxa"/>
          </w:tcPr>
          <w:p w14:paraId="297F356A" w14:textId="77777777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  <w:u w:val="single"/>
              </w:rPr>
              <w:t>Knowledge</w:t>
            </w:r>
          </w:p>
          <w:p w14:paraId="1030FE79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429F2F10" w14:textId="19EA1D76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Typical business processes and functional requirements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Indicators of software success and failure</w:t>
            </w:r>
          </w:p>
          <w:p w14:paraId="6FDD611C" w14:textId="4DE5FE3D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rocedures and process of software testing</w:t>
            </w:r>
          </w:p>
          <w:p w14:paraId="1AE36962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4C49743E" w14:textId="5B146EB8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2" w:type="dxa"/>
          </w:tcPr>
          <w:p w14:paraId="7B463305" w14:textId="77777777" w:rsidR="0017250B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3D2F00">
              <w:rPr>
                <w:rFonts w:ascii="Arial" w:hAnsi="Arial" w:cs="Arial"/>
                <w:b/>
                <w:sz w:val="16"/>
                <w:szCs w:val="16"/>
                <w:u w:val="single"/>
              </w:rPr>
              <w:t>Skills</w:t>
            </w:r>
          </w:p>
          <w:p w14:paraId="4F203DF4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22F58C4A" w14:textId="5E7A0B1E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Critical Thinking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Interpersonal and Collaboration Skills</w:t>
            </w:r>
          </w:p>
          <w:p w14:paraId="4113B3C5" w14:textId="033DBF64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ersonal Effectivess</w:t>
            </w:r>
          </w:p>
          <w:p w14:paraId="2BE471F2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57EB08ED" w14:textId="1237A1C8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2551" w:type="dxa"/>
          </w:tcPr>
          <w:p w14:paraId="66C2B6E5" w14:textId="77777777" w:rsidR="0017250B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  <w:u w:val="single"/>
              </w:rPr>
              <w:t>Attitude</w:t>
            </w:r>
          </w:p>
          <w:p w14:paraId="56EF4FC6" w14:textId="77777777" w:rsidR="0017250B" w:rsidRPr="00504121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35D43DF1" w14:textId="3E646AA6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Commitment to Quality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Attention to Detail</w:t>
            </w:r>
          </w:p>
          <w:p w14:paraId="2A590651" w14:textId="2D5C339A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Professionalism</w:t>
            </w:r>
          </w:p>
          <w:p w14:paraId="34541B02" w14:textId="77777777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  <w:p w14:paraId="4DF7397A" w14:textId="1DC9EE2B" w:rsidR="0017250B" w:rsidRPr="00504121" w:rsidRDefault="0017250B" w:rsidP="0017250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59" w:type="dxa"/>
          </w:tcPr>
          <w:p w14:paraId="2F486242" w14:textId="0CC13DD3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 w:rsidRPr="00B722B7">
              <w:rPr>
                <w:rFonts w:ascii="Arial" w:hAnsi="Arial" w:cs="Arial"/>
                <w:sz w:val="18"/>
                <w:szCs w:val="18"/>
              </w:rPr>
              <w:t>Instruct learners to practice with testing tools.</w:t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Expose learners to real-world examples relating to testing methods and tools</w:t>
            </w:r>
          </w:p>
          <w:p w14:paraId="06EE3859" w14:textId="6C6D7129" w:rsidR="0017250B" w:rsidRPr="00B722B7" w:rsidRDefault="0017250B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br/>
            </w:r>
            <w:r w:rsidRPr="00B722B7">
              <w:rPr>
                <w:rFonts w:ascii="Arial" w:hAnsi="Arial" w:cs="Arial"/>
                <w:sz w:val="18"/>
                <w:szCs w:val="18"/>
              </w:rPr>
              <w:t>Facilitate exercises for software design review for different scenarios.</w:t>
            </w:r>
          </w:p>
          <w:p w14:paraId="38FD4285" w14:textId="20D53B15" w:rsidR="0017250B" w:rsidRPr="00121E5E" w:rsidRDefault="0017250B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sdt>
          <w:sdtPr>
            <w:rPr>
              <w:rFonts w:ascii="Arial" w:hAnsi="Arial" w:cs="Arial"/>
              <w:bCs/>
              <w:sz w:val="16"/>
              <w:szCs w:val="16"/>
            </w:rPr>
            <w:alias w:val="Task 3 - Hours"/>
            <w:tag w:val="Task_x0020_3_x0020__x002d__x0020_Hours"/>
            <w:id w:val="634835808"/>
            <w:placeholder>
              <w:docPart w:val="35280A2135554239A08881DBE02A7298"/>
            </w:placeholder>
            <w:dataBinding w:prefixMappings="xmlns:ns0='http://schemas.microsoft.com/office/2006/metadata/properties' xmlns:ns1='http://www.w3.org/2001/XMLSchema-instance' xmlns:ns2='http://schemas.microsoft.com/office/infopath/2007/PartnerControls' xmlns:ns3='abd6fb9e-6123-4473-b900-40c148ce2953' " w:xpath="/ns0:properties[1]/documentManagement[1]/ns3:Task_x0020_3_x0020_-_x0020_Hours[1]" w:storeItemID="{C9279366-B989-4C47-AA57-C62B1CEE0481}"/>
            <w:text/>
          </w:sdtPr>
          <w:sdtContent>
            <w:tc>
              <w:tcPr>
                <w:tcW w:w="1310" w:type="dxa"/>
              </w:tcPr>
              <w:p w14:paraId="66EDB38B" w14:textId="302D23A2" w:rsidR="0017250B" w:rsidRPr="005F41F2" w:rsidRDefault="00DB7AA0" w:rsidP="0017250B">
                <w:pPr>
                  <w:rPr>
                    <w:rFonts w:ascii="Arial" w:hAnsi="Arial" w:cs="Arial"/>
                    <w:bCs/>
                    <w:sz w:val="16"/>
                    <w:szCs w:val="16"/>
                  </w:rPr>
                </w:pPr>
                <w:r>
                  <w:rPr>
                    <w:rFonts w:ascii="Arial" w:hAnsi="Arial" w:cs="Arial"/>
                    <w:bCs/>
                    <w:sz w:val="16"/>
                    <w:szCs w:val="16"/>
                  </w:rPr>
                  <w:t xml:space="preserve"> 33% </w:t>
                </w:r>
              </w:p>
            </w:tc>
          </w:sdtContent>
        </w:sdt>
        <w:tc>
          <w:tcPr>
            <w:tcW w:w="1043" w:type="dxa"/>
          </w:tcPr>
          <w:sdt>
            <w:sdtPr>
              <w:id w:val="680167586"/>
              <w14:checkbox>
                <w14:checked w14:val="0"/>
                <w14:checkedState w14:val="2713" w14:font="Segoe UI Symbol"/>
                <w14:uncheckedState w14:val="2610" w14:font="MS Gothic"/>
              </w14:checkbox>
            </w:sdtPr>
            <w:sdtContent>
              <w:p w14:paraId="02DFE1D7" w14:textId="18B1EC9F" w:rsidR="0017250B" w:rsidRDefault="0017250B" w:rsidP="0017250B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sdtContent>
          </w:sdt>
          <w:p w14:paraId="530EDD9A" w14:textId="77777777" w:rsidR="0017250B" w:rsidRPr="00504121" w:rsidRDefault="0017250B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CB731F" w:rsidRPr="00504121" w14:paraId="77A819B3" w14:textId="77777777" w:rsidTr="00815928">
        <w:tc>
          <w:tcPr>
            <w:tcW w:w="439" w:type="dxa"/>
          </w:tcPr>
          <w:p w14:paraId="1415C0C6" w14:textId="4549504D" w:rsidR="00CB731F" w:rsidRPr="00504121" w:rsidRDefault="00CB731F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3452" w:type="dxa"/>
          </w:tcPr>
          <w:p w14:paraId="0F2BBF86" w14:textId="4EB53DD5" w:rsidR="00CB731F" w:rsidRDefault="00CB731F" w:rsidP="00CB731F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ask #</w:t>
            </w:r>
            <w:r>
              <w:rPr>
                <w:rFonts w:ascii="Arial" w:hAnsi="Arial" w:cs="Arial"/>
                <w:bCs/>
                <w:sz w:val="16"/>
                <w:szCs w:val="16"/>
              </w:rPr>
              <w:t>4</w:t>
            </w:r>
          </w:p>
          <w:p w14:paraId="3C994FC4" w14:textId="77777777" w:rsidR="00CB731F" w:rsidRDefault="00CB731F" w:rsidP="00CB731F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2885677B" w14:textId="1D34616F" w:rsidR="00CB731F" w:rsidRDefault="000934D0" w:rsidP="00CB731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hine Learning Model Development Lifecycle</w:t>
            </w:r>
          </w:p>
          <w:p w14:paraId="20DFA690" w14:textId="77777777" w:rsidR="00CB731F" w:rsidRDefault="00CB731F" w:rsidP="00CB731F">
            <w:pPr>
              <w:rPr>
                <w:rFonts w:ascii="Arial" w:hAnsi="Arial" w:cs="Arial"/>
              </w:rPr>
            </w:pPr>
          </w:p>
          <w:p w14:paraId="5666E000" w14:textId="55C46710" w:rsidR="00CB731F" w:rsidRDefault="000934D0" w:rsidP="00CB731F">
            <w:pPr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Conduct data collection and preprocessing to prepare collected data for model training</w:t>
            </w:r>
          </w:p>
          <w:p w14:paraId="2B6C6B1B" w14:textId="77777777" w:rsidR="000934D0" w:rsidRDefault="000934D0" w:rsidP="00CB731F">
            <w:pPr>
              <w:rPr>
                <w:rFonts w:ascii="Arial" w:hAnsi="Arial"/>
                <w:sz w:val="16"/>
                <w:szCs w:val="16"/>
              </w:rPr>
            </w:pPr>
          </w:p>
          <w:p w14:paraId="73258CD0" w14:textId="18E8B725" w:rsidR="00CB731F" w:rsidRDefault="000934D0" w:rsidP="00CB731F">
            <w:pPr>
              <w:rPr>
                <w:rFonts w:ascii="Arial" w:hAnsi="Arial"/>
                <w:sz w:val="16"/>
                <w:szCs w:val="16"/>
              </w:rPr>
            </w:pPr>
            <w:r>
              <w:rPr>
                <w:rFonts w:ascii="Arial" w:hAnsi="Arial"/>
                <w:sz w:val="16"/>
                <w:szCs w:val="16"/>
              </w:rPr>
              <w:t>Train machine learning models based on prepared datasets</w:t>
            </w:r>
            <w:r w:rsidR="00CB731F" w:rsidRPr="003B16F8">
              <w:rPr>
                <w:rFonts w:ascii="Arial" w:hAnsi="Arial"/>
                <w:sz w:val="16"/>
                <w:szCs w:val="16"/>
              </w:rPr>
              <w:br/>
            </w:r>
            <w:r w:rsidR="00CB731F" w:rsidRPr="003B16F8">
              <w:rPr>
                <w:rFonts w:ascii="Arial" w:hAnsi="Arial"/>
                <w:sz w:val="16"/>
                <w:szCs w:val="16"/>
              </w:rPr>
              <w:br/>
            </w:r>
            <w:r>
              <w:rPr>
                <w:rFonts w:ascii="Arial" w:hAnsi="Arial"/>
                <w:sz w:val="16"/>
                <w:szCs w:val="16"/>
              </w:rPr>
              <w:t xml:space="preserve">Fine tuned models to optimise performance and accuracy </w:t>
            </w:r>
          </w:p>
          <w:p w14:paraId="6BB94EC0" w14:textId="77777777" w:rsidR="000934D0" w:rsidRDefault="000934D0" w:rsidP="00CB731F">
            <w:pPr>
              <w:rPr>
                <w:rFonts w:ascii="Arial" w:hAnsi="Arial"/>
                <w:sz w:val="16"/>
                <w:szCs w:val="16"/>
              </w:rPr>
            </w:pPr>
          </w:p>
          <w:p w14:paraId="338ED5B8" w14:textId="0BF208D9" w:rsidR="00CB731F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  <w:r w:rsidRPr="000934D0">
              <w:rPr>
                <w:rFonts w:ascii="Arial" w:hAnsi="Arial" w:cs="Arial"/>
                <w:bCs/>
                <w:sz w:val="16"/>
                <w:szCs w:val="16"/>
              </w:rPr>
              <w:t>Integrate real-world feedback to continuously improve model predictions and performance</w:t>
            </w:r>
            <w:r>
              <w:rPr>
                <w:rFonts w:ascii="Arial" w:hAnsi="Arial" w:cs="Arial"/>
                <w:bCs/>
                <w:sz w:val="16"/>
                <w:szCs w:val="16"/>
              </w:rPr>
              <w:t xml:space="preserve"> by training It with new data</w:t>
            </w:r>
          </w:p>
          <w:p w14:paraId="5247641E" w14:textId="77777777" w:rsidR="000934D0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21911BE3" w14:textId="32CDC225" w:rsidR="000934D0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483" w:type="dxa"/>
          </w:tcPr>
          <w:p w14:paraId="56E79088" w14:textId="77777777" w:rsidR="00CB731F" w:rsidRPr="00504121" w:rsidRDefault="00CB731F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2552" w:type="dxa"/>
          </w:tcPr>
          <w:p w14:paraId="0CA08CAC" w14:textId="77777777" w:rsidR="00CB731F" w:rsidRPr="003D2F00" w:rsidRDefault="00CB731F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2551" w:type="dxa"/>
          </w:tcPr>
          <w:p w14:paraId="06415F1B" w14:textId="77777777" w:rsidR="00CB731F" w:rsidRDefault="00CB731F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1559" w:type="dxa"/>
          </w:tcPr>
          <w:p w14:paraId="14EA4044" w14:textId="77777777" w:rsidR="00CB731F" w:rsidRPr="00B722B7" w:rsidRDefault="00CB731F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0" w:type="dxa"/>
          </w:tcPr>
          <w:p w14:paraId="79B01FAE" w14:textId="77777777" w:rsidR="00CB731F" w:rsidRDefault="00CB731F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43" w:type="dxa"/>
          </w:tcPr>
          <w:p w14:paraId="74BC5224" w14:textId="77777777" w:rsidR="00CB731F" w:rsidRDefault="00CB731F" w:rsidP="0017250B">
            <w:pPr>
              <w:jc w:val="center"/>
            </w:pPr>
          </w:p>
        </w:tc>
      </w:tr>
      <w:tr w:rsidR="000934D0" w:rsidRPr="00504121" w14:paraId="2F1CBFEC" w14:textId="77777777" w:rsidTr="00815928">
        <w:tc>
          <w:tcPr>
            <w:tcW w:w="439" w:type="dxa"/>
          </w:tcPr>
          <w:p w14:paraId="34BDCCB8" w14:textId="7CFB93D4" w:rsidR="000934D0" w:rsidRDefault="000934D0" w:rsidP="0017250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3452" w:type="dxa"/>
          </w:tcPr>
          <w:p w14:paraId="266B3722" w14:textId="134124B0" w:rsidR="000934D0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Task #</w:t>
            </w:r>
            <w:r>
              <w:rPr>
                <w:rFonts w:ascii="Arial" w:hAnsi="Arial" w:cs="Arial"/>
                <w:bCs/>
                <w:sz w:val="16"/>
                <w:szCs w:val="16"/>
              </w:rPr>
              <w:t>5</w:t>
            </w:r>
          </w:p>
          <w:p w14:paraId="7B05A291" w14:textId="77777777" w:rsidR="000934D0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3B491AAD" w14:textId="62D029FA" w:rsidR="000934D0" w:rsidRDefault="000934D0" w:rsidP="000934D0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  <w:p w14:paraId="706386E2" w14:textId="77777777" w:rsidR="000934D0" w:rsidRDefault="000934D0" w:rsidP="00CB731F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2483" w:type="dxa"/>
          </w:tcPr>
          <w:p w14:paraId="353A765A" w14:textId="77777777" w:rsidR="000934D0" w:rsidRPr="00504121" w:rsidRDefault="000934D0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2552" w:type="dxa"/>
          </w:tcPr>
          <w:p w14:paraId="1EDB240D" w14:textId="77777777" w:rsidR="000934D0" w:rsidRPr="003D2F00" w:rsidRDefault="000934D0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2551" w:type="dxa"/>
          </w:tcPr>
          <w:p w14:paraId="5802D9E4" w14:textId="77777777" w:rsidR="000934D0" w:rsidRDefault="000934D0" w:rsidP="0017250B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</w:p>
        </w:tc>
        <w:tc>
          <w:tcPr>
            <w:tcW w:w="1559" w:type="dxa"/>
          </w:tcPr>
          <w:p w14:paraId="006DF180" w14:textId="77777777" w:rsidR="000934D0" w:rsidRPr="00B722B7" w:rsidRDefault="000934D0" w:rsidP="0017250B">
            <w:pPr>
              <w:spacing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10" w:type="dxa"/>
          </w:tcPr>
          <w:p w14:paraId="14D65DAC" w14:textId="77777777" w:rsidR="000934D0" w:rsidRDefault="000934D0" w:rsidP="0017250B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43" w:type="dxa"/>
          </w:tcPr>
          <w:p w14:paraId="7ED43C5D" w14:textId="77777777" w:rsidR="000934D0" w:rsidRDefault="000934D0" w:rsidP="0017250B">
            <w:pPr>
              <w:jc w:val="center"/>
            </w:pPr>
          </w:p>
        </w:tc>
      </w:tr>
    </w:tbl>
    <w:p w14:paraId="51F99309" w14:textId="77777777" w:rsidR="00B61EA0" w:rsidRPr="00504121" w:rsidRDefault="00B61EA0" w:rsidP="009B5A81">
      <w:pPr>
        <w:jc w:val="both"/>
        <w:rPr>
          <w:rFonts w:ascii="Arial" w:hAnsi="Arial" w:cs="Arial"/>
          <w:b/>
          <w:sz w:val="16"/>
          <w:szCs w:val="16"/>
        </w:rPr>
      </w:pPr>
    </w:p>
    <w:tbl>
      <w:tblPr>
        <w:tblStyle w:val="TableGrid"/>
        <w:tblpPr w:leftFromText="180" w:rightFromText="180" w:vertAnchor="text" w:horzAnchor="page" w:tblpX="1321" w:tblpY="-7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7"/>
        <w:gridCol w:w="3827"/>
        <w:gridCol w:w="425"/>
        <w:gridCol w:w="3827"/>
        <w:gridCol w:w="425"/>
        <w:gridCol w:w="4253"/>
      </w:tblGrid>
      <w:tr w:rsidR="00741249" w14:paraId="0A62FF16" w14:textId="77777777" w:rsidTr="00BB6276">
        <w:trPr>
          <w:trHeight w:val="269"/>
        </w:trPr>
        <w:tc>
          <w:tcPr>
            <w:tcW w:w="1697" w:type="dxa"/>
            <w:vAlign w:val="center"/>
          </w:tcPr>
          <w:p w14:paraId="46A985EC" w14:textId="77777777" w:rsidR="007A577B" w:rsidRPr="00504121" w:rsidRDefault="007A577B" w:rsidP="007A577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F758FD2" w14:textId="77777777" w:rsidR="004674BE" w:rsidRPr="00504121" w:rsidRDefault="004674BE" w:rsidP="007A577B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340296DB" w14:textId="383CCC47" w:rsidR="00444DEA" w:rsidRPr="00276D29" w:rsidRDefault="00444DEA" w:rsidP="007A577B">
            <w:pPr>
              <w:rPr>
                <w:rFonts w:ascii="Arial" w:hAnsi="Arial" w:cs="Arial"/>
                <w:sz w:val="16"/>
                <w:szCs w:val="16"/>
              </w:rPr>
            </w:pPr>
            <w:r w:rsidRPr="00504121">
              <w:rPr>
                <w:rFonts w:ascii="Arial" w:hAnsi="Arial" w:cs="Arial"/>
                <w:b/>
                <w:sz w:val="16"/>
                <w:szCs w:val="16"/>
              </w:rPr>
              <w:t>Learning Outcomes:</w:t>
            </w:r>
          </w:p>
        </w:tc>
        <w:tc>
          <w:tcPr>
            <w:tcW w:w="3827" w:type="dxa"/>
          </w:tcPr>
          <w:p w14:paraId="62622679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6A6AE4C5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27" w:type="dxa"/>
          </w:tcPr>
          <w:p w14:paraId="21D73A3A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58E182AF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3" w:type="dxa"/>
          </w:tcPr>
          <w:p w14:paraId="5E5F5594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741249" w14:paraId="50B3BC0D" w14:textId="77777777" w:rsidTr="00BB6276">
        <w:trPr>
          <w:trHeight w:val="270"/>
        </w:trPr>
        <w:tc>
          <w:tcPr>
            <w:tcW w:w="1697" w:type="dxa"/>
          </w:tcPr>
          <w:p w14:paraId="12E0AD30" w14:textId="7B527879" w:rsidR="00550A42" w:rsidRPr="00D70E03" w:rsidRDefault="007A577B" w:rsidP="006361BB">
            <w:pPr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(A</w:t>
            </w:r>
            <w:r w:rsidR="00550A42" w:rsidRPr="00F17109">
              <w:rPr>
                <w:rFonts w:ascii="Arial" w:hAnsi="Arial" w:cs="Arial"/>
                <w:b/>
                <w:sz w:val="16"/>
                <w:szCs w:val="16"/>
              </w:rPr>
              <w:t>greed</w:t>
            </w:r>
            <w:r w:rsidR="003F6A78">
              <w:rPr>
                <w:rFonts w:ascii="Arial" w:hAnsi="Arial" w:cs="Arial"/>
                <w:b/>
                <w:sz w:val="16"/>
                <w:szCs w:val="16"/>
              </w:rPr>
              <w:t xml:space="preserve"> before start of SIP</w:t>
            </w:r>
            <w:r w:rsidR="00550A42" w:rsidRPr="00F17109">
              <w:rPr>
                <w:rFonts w:ascii="Arial" w:hAnsi="Arial" w:cs="Arial"/>
                <w:b/>
                <w:sz w:val="16"/>
                <w:szCs w:val="16"/>
              </w:rPr>
              <w:t>)</w:t>
            </w:r>
          </w:p>
        </w:tc>
        <w:tc>
          <w:tcPr>
            <w:tcW w:w="3827" w:type="dxa"/>
          </w:tcPr>
          <w:p w14:paraId="5060B4C5" w14:textId="77777777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and Signature</w:t>
            </w:r>
          </w:p>
        </w:tc>
        <w:tc>
          <w:tcPr>
            <w:tcW w:w="425" w:type="dxa"/>
          </w:tcPr>
          <w:p w14:paraId="2903DB76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27" w:type="dxa"/>
          </w:tcPr>
          <w:p w14:paraId="1406F4F1" w14:textId="77777777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and Signature</w:t>
            </w:r>
          </w:p>
        </w:tc>
        <w:tc>
          <w:tcPr>
            <w:tcW w:w="425" w:type="dxa"/>
          </w:tcPr>
          <w:p w14:paraId="69EF886E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3" w:type="dxa"/>
          </w:tcPr>
          <w:p w14:paraId="2551DDB9" w14:textId="77777777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ame and Signature</w:t>
            </w:r>
          </w:p>
        </w:tc>
      </w:tr>
      <w:tr w:rsidR="00741249" w14:paraId="3BBFD06E" w14:textId="77777777" w:rsidTr="00BB6276">
        <w:trPr>
          <w:trHeight w:val="276"/>
        </w:trPr>
        <w:tc>
          <w:tcPr>
            <w:tcW w:w="1697" w:type="dxa"/>
          </w:tcPr>
          <w:p w14:paraId="1A422142" w14:textId="77777777" w:rsidR="00550A42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27" w:type="dxa"/>
          </w:tcPr>
          <w:p w14:paraId="76028EFB" w14:textId="77777777" w:rsidR="00550A42" w:rsidRPr="00D528AE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528AE">
              <w:rPr>
                <w:rFonts w:ascii="Arial" w:hAnsi="Arial" w:cs="Arial"/>
                <w:b/>
                <w:bCs/>
                <w:sz w:val="16"/>
                <w:szCs w:val="16"/>
              </w:rPr>
              <w:t>SIP Company Supervisor</w:t>
            </w:r>
          </w:p>
        </w:tc>
        <w:tc>
          <w:tcPr>
            <w:tcW w:w="425" w:type="dxa"/>
          </w:tcPr>
          <w:p w14:paraId="5B342140" w14:textId="77777777" w:rsidR="00550A42" w:rsidRPr="00D528AE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827" w:type="dxa"/>
          </w:tcPr>
          <w:p w14:paraId="79EC8E01" w14:textId="77777777" w:rsidR="00550A42" w:rsidRPr="00D528AE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528AE">
              <w:rPr>
                <w:rFonts w:ascii="Arial" w:hAnsi="Arial" w:cs="Arial"/>
                <w:b/>
                <w:bCs/>
                <w:sz w:val="16"/>
                <w:szCs w:val="16"/>
              </w:rPr>
              <w:t>Liaison Officer</w:t>
            </w:r>
          </w:p>
        </w:tc>
        <w:tc>
          <w:tcPr>
            <w:tcW w:w="425" w:type="dxa"/>
          </w:tcPr>
          <w:p w14:paraId="0310C2F0" w14:textId="77777777" w:rsidR="00550A42" w:rsidRPr="00D528AE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4253" w:type="dxa"/>
          </w:tcPr>
          <w:p w14:paraId="35132D5B" w14:textId="77777777" w:rsidR="00550A42" w:rsidRPr="00D528AE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528AE">
              <w:rPr>
                <w:rFonts w:ascii="Arial" w:hAnsi="Arial" w:cs="Arial"/>
                <w:b/>
                <w:bCs/>
                <w:sz w:val="16"/>
                <w:szCs w:val="16"/>
              </w:rPr>
              <w:t>Student</w:t>
            </w:r>
          </w:p>
        </w:tc>
      </w:tr>
      <w:tr w:rsidR="00741249" w14:paraId="6F18D34D" w14:textId="77777777" w:rsidTr="00BB6276">
        <w:trPr>
          <w:trHeight w:val="304"/>
        </w:trPr>
        <w:tc>
          <w:tcPr>
            <w:tcW w:w="1697" w:type="dxa"/>
          </w:tcPr>
          <w:p w14:paraId="48ABEAAC" w14:textId="77777777" w:rsidR="00550A42" w:rsidRPr="00444DEA" w:rsidRDefault="00550A42" w:rsidP="006361BB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</w:p>
        </w:tc>
        <w:tc>
          <w:tcPr>
            <w:tcW w:w="3827" w:type="dxa"/>
          </w:tcPr>
          <w:p w14:paraId="065692BE" w14:textId="7E3B8462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 w:rsidRPr="00276D29">
              <w:rPr>
                <w:rFonts w:ascii="Arial" w:hAnsi="Arial" w:cs="Arial"/>
                <w:sz w:val="16"/>
                <w:szCs w:val="16"/>
              </w:rPr>
              <w:t>Date:</w:t>
            </w:r>
            <w:r w:rsidR="004C22C2">
              <w:rPr>
                <w:rFonts w:ascii="Arial" w:hAnsi="Arial" w:cs="Arial"/>
                <w:sz w:val="16"/>
                <w:szCs w:val="16"/>
              </w:rPr>
              <w:t xml:space="preserve"> 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879778153"/>
                <w:placeholder>
                  <w:docPart w:val="F8DAF530509546FBA3843F52646618B0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Content>
                <w:r w:rsidR="004C22C2" w:rsidRPr="003913F5">
                  <w:rPr>
                    <w:rStyle w:val="PlaceholderText"/>
                    <w:rFonts w:eastAsia="MS Mincho"/>
                  </w:rPr>
                  <w:t>Click or tap to enter a date.</w:t>
                </w:r>
              </w:sdtContent>
            </w:sdt>
          </w:p>
        </w:tc>
        <w:tc>
          <w:tcPr>
            <w:tcW w:w="425" w:type="dxa"/>
          </w:tcPr>
          <w:p w14:paraId="424836B9" w14:textId="77777777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827" w:type="dxa"/>
          </w:tcPr>
          <w:p w14:paraId="67683DC8" w14:textId="0722D666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 w:rsidRPr="00276D29">
              <w:rPr>
                <w:rFonts w:ascii="Arial" w:hAnsi="Arial" w:cs="Arial"/>
                <w:sz w:val="16"/>
                <w:szCs w:val="16"/>
              </w:rPr>
              <w:t>Date:</w:t>
            </w:r>
            <w:r w:rsidR="004C22C2">
              <w:rPr>
                <w:rFonts w:ascii="Arial" w:hAnsi="Arial" w:cs="Arial"/>
                <w:sz w:val="16"/>
                <w:szCs w:val="16"/>
              </w:rPr>
              <w:t xml:space="preserve">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1483971704"/>
                <w:placeholder>
                  <w:docPart w:val="AE4CBD8A563C42859E54752239FF5CAB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Content>
                <w:r w:rsidR="004C22C2" w:rsidRPr="003913F5">
                  <w:rPr>
                    <w:rStyle w:val="PlaceholderText"/>
                    <w:rFonts w:eastAsia="MS Mincho"/>
                  </w:rPr>
                  <w:t>Click or tap to enter a date.</w:t>
                </w:r>
              </w:sdtContent>
            </w:sdt>
          </w:p>
        </w:tc>
        <w:tc>
          <w:tcPr>
            <w:tcW w:w="425" w:type="dxa"/>
          </w:tcPr>
          <w:p w14:paraId="2517150C" w14:textId="77777777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3" w:type="dxa"/>
          </w:tcPr>
          <w:p w14:paraId="018F3CB6" w14:textId="7CB79FF2" w:rsidR="00550A42" w:rsidRPr="00276D29" w:rsidRDefault="00550A42" w:rsidP="006361BB">
            <w:pPr>
              <w:rPr>
                <w:rFonts w:ascii="Arial" w:hAnsi="Arial" w:cs="Arial"/>
                <w:sz w:val="16"/>
                <w:szCs w:val="16"/>
              </w:rPr>
            </w:pPr>
            <w:r w:rsidRPr="00276D29">
              <w:rPr>
                <w:rFonts w:ascii="Arial" w:hAnsi="Arial" w:cs="Arial"/>
                <w:sz w:val="16"/>
                <w:szCs w:val="16"/>
              </w:rPr>
              <w:t>Date:</w:t>
            </w:r>
            <w:r w:rsidR="004C22C2">
              <w:rPr>
                <w:rFonts w:ascii="Arial" w:hAnsi="Arial" w:cs="Arial"/>
                <w:sz w:val="16"/>
                <w:szCs w:val="16"/>
              </w:rPr>
              <w:t xml:space="preserve">   </w:t>
            </w:r>
            <w:sdt>
              <w:sdtPr>
                <w:rPr>
                  <w:rFonts w:ascii="Arial" w:hAnsi="Arial" w:cs="Arial"/>
                  <w:sz w:val="16"/>
                  <w:szCs w:val="16"/>
                </w:rPr>
                <w:id w:val="-1246949851"/>
                <w:placeholder>
                  <w:docPart w:val="3FD869F67A1B4A608D0F4F808C5FA39D"/>
                </w:placeholder>
                <w:showingPlcHdr/>
                <w:date>
                  <w:dateFormat w:val="dd-MMM-yy"/>
                  <w:lid w:val="en-US"/>
                  <w:storeMappedDataAs w:val="dateTime"/>
                  <w:calendar w:val="gregorian"/>
                </w:date>
              </w:sdtPr>
              <w:sdtContent>
                <w:r w:rsidR="004C22C2" w:rsidRPr="003913F5">
                  <w:rPr>
                    <w:rStyle w:val="PlaceholderText"/>
                    <w:rFonts w:eastAsia="MS Mincho"/>
                  </w:rPr>
                  <w:t>Click or tap to enter a date.</w:t>
                </w:r>
              </w:sdtContent>
            </w:sdt>
          </w:p>
        </w:tc>
      </w:tr>
    </w:tbl>
    <w:p w14:paraId="6B862E6A" w14:textId="77777777" w:rsidR="00832E4A" w:rsidRDefault="00832E4A" w:rsidP="00550A42">
      <w:pPr>
        <w:rPr>
          <w:rFonts w:ascii="Arial" w:hAnsi="Arial" w:cs="Arial"/>
          <w:b/>
          <w:sz w:val="16"/>
          <w:szCs w:val="16"/>
        </w:rPr>
      </w:pPr>
    </w:p>
    <w:sectPr w:rsidR="00832E4A" w:rsidSect="00832E4A">
      <w:headerReference w:type="default" r:id="rId11"/>
      <w:footerReference w:type="default" r:id="rId12"/>
      <w:pgSz w:w="16839" w:h="11907" w:orient="landscape" w:code="9"/>
      <w:pgMar w:top="720" w:right="720" w:bottom="927" w:left="720" w:header="709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B3610" w14:textId="77777777" w:rsidR="006E42DE" w:rsidRDefault="006E42DE" w:rsidP="00567679">
      <w:r>
        <w:separator/>
      </w:r>
    </w:p>
  </w:endnote>
  <w:endnote w:type="continuationSeparator" w:id="0">
    <w:p w14:paraId="494E372E" w14:textId="77777777" w:rsidR="006E42DE" w:rsidRDefault="006E42DE" w:rsidP="00567679">
      <w:r>
        <w:continuationSeparator/>
      </w:r>
    </w:p>
  </w:endnote>
  <w:endnote w:type="continuationNotice" w:id="1">
    <w:p w14:paraId="355829F7" w14:textId="77777777" w:rsidR="006E42DE" w:rsidRDefault="006E42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6"/>
        <w:szCs w:val="16"/>
      </w:rPr>
      <w:id w:val="-1212261828"/>
      <w:docPartObj>
        <w:docPartGallery w:val="Page Numbers (Top of Page)"/>
        <w:docPartUnique/>
      </w:docPartObj>
    </w:sdtPr>
    <w:sdtContent>
      <w:p w14:paraId="5B023012" w14:textId="103854D8" w:rsidR="005055EB" w:rsidRDefault="005055EB" w:rsidP="005055EB">
        <w:pPr>
          <w:pStyle w:val="Footer"/>
          <w:tabs>
            <w:tab w:val="clear" w:pos="4513"/>
            <w:tab w:val="clear" w:pos="9026"/>
            <w:tab w:val="center" w:pos="5040"/>
            <w:tab w:val="right" w:pos="10080"/>
          </w:tabs>
          <w:ind w:firstLine="360"/>
          <w:rPr>
            <w:rFonts w:ascii="Arial" w:hAnsi="Arial" w:cs="Arial"/>
            <w:sz w:val="16"/>
            <w:szCs w:val="16"/>
          </w:rPr>
        </w:pPr>
        <w:r w:rsidRPr="00A609AB">
          <w:rPr>
            <w:rFonts w:ascii="Arial" w:hAnsi="Arial" w:cs="Arial"/>
            <w:sz w:val="16"/>
            <w:szCs w:val="16"/>
          </w:rPr>
          <w:t>SIP/</w:t>
        </w:r>
        <w:r>
          <w:rPr>
            <w:rFonts w:ascii="Arial" w:hAnsi="Arial" w:cs="Arial"/>
            <w:sz w:val="16"/>
            <w:szCs w:val="16"/>
          </w:rPr>
          <w:t>Learning Outcome Form</w:t>
        </w:r>
        <w:r w:rsidRPr="00A609AB">
          <w:rPr>
            <w:rFonts w:ascii="Arial" w:hAnsi="Arial" w:cs="Arial"/>
            <w:sz w:val="16"/>
            <w:szCs w:val="16"/>
          </w:rPr>
          <w:t>/v</w:t>
        </w:r>
        <w:r w:rsidR="007A25B5">
          <w:rPr>
            <w:rFonts w:ascii="Arial" w:hAnsi="Arial" w:cs="Arial"/>
            <w:sz w:val="16"/>
            <w:szCs w:val="16"/>
          </w:rPr>
          <w:t>4</w:t>
        </w:r>
        <w:r w:rsidRPr="00A609AB">
          <w:rPr>
            <w:rFonts w:ascii="Arial" w:hAnsi="Arial" w:cs="Arial"/>
            <w:sz w:val="16"/>
            <w:szCs w:val="16"/>
          </w:rPr>
          <w:t>.0/</w:t>
        </w:r>
        <w:r>
          <w:rPr>
            <w:rFonts w:ascii="Arial" w:hAnsi="Arial" w:cs="Arial"/>
            <w:sz w:val="16"/>
            <w:szCs w:val="16"/>
          </w:rPr>
          <w:t>J</w:t>
        </w:r>
        <w:r w:rsidR="007A25B5">
          <w:rPr>
            <w:rFonts w:ascii="Arial" w:hAnsi="Arial" w:cs="Arial"/>
            <w:sz w:val="16"/>
            <w:szCs w:val="16"/>
          </w:rPr>
          <w:t>an</w:t>
        </w:r>
        <w:r w:rsidR="00AA1A01">
          <w:rPr>
            <w:rFonts w:ascii="Arial" w:hAnsi="Arial" w:cs="Arial"/>
            <w:sz w:val="16"/>
            <w:szCs w:val="16"/>
          </w:rPr>
          <w:t xml:space="preserve"> 202</w:t>
        </w:r>
        <w:r w:rsidR="007A25B5">
          <w:rPr>
            <w:rFonts w:ascii="Arial" w:hAnsi="Arial" w:cs="Arial"/>
            <w:sz w:val="16"/>
            <w:szCs w:val="16"/>
          </w:rPr>
          <w:t>4</w:t>
        </w:r>
        <w:r>
          <w:rPr>
            <w:rFonts w:ascii="Arial" w:hAnsi="Arial" w:cs="Arial"/>
            <w:sz w:val="16"/>
            <w:szCs w:val="16"/>
          </w:rPr>
          <w:tab/>
          <w:t>Property of TP, Copyright</w:t>
        </w:r>
        <w:r w:rsidRPr="00A609AB">
          <w:rPr>
            <w:rFonts w:ascii="Arial" w:hAnsi="Arial" w:cs="Arial"/>
            <w:sz w:val="16"/>
            <w:szCs w:val="16"/>
          </w:rPr>
          <w:tab/>
          <w:t xml:space="preserve">Page </w: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A609AB">
          <w:rPr>
            <w:rFonts w:ascii="Arial" w:hAnsi="Arial" w:cs="Arial"/>
            <w:bCs/>
            <w:sz w:val="16"/>
            <w:szCs w:val="16"/>
          </w:rPr>
          <w:instrText xml:space="preserve"> PAGE </w:instrTex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separate"/>
        </w:r>
        <w:r w:rsidR="004C5938">
          <w:rPr>
            <w:rFonts w:ascii="Arial" w:hAnsi="Arial" w:cs="Arial"/>
            <w:bCs/>
            <w:noProof/>
            <w:sz w:val="16"/>
            <w:szCs w:val="16"/>
          </w:rPr>
          <w:t>1</w: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end"/>
        </w:r>
        <w:r w:rsidRPr="00A609AB">
          <w:rPr>
            <w:rFonts w:ascii="Arial" w:hAnsi="Arial" w:cs="Arial"/>
            <w:sz w:val="16"/>
            <w:szCs w:val="16"/>
          </w:rPr>
          <w:t xml:space="preserve"> of </w: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begin"/>
        </w:r>
        <w:r w:rsidRPr="00A609AB">
          <w:rPr>
            <w:rFonts w:ascii="Arial" w:hAnsi="Arial" w:cs="Arial"/>
            <w:bCs/>
            <w:sz w:val="16"/>
            <w:szCs w:val="16"/>
          </w:rPr>
          <w:instrText xml:space="preserve"> NUMPAGES  </w:instrTex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separate"/>
        </w:r>
        <w:r w:rsidR="004C5938">
          <w:rPr>
            <w:rFonts w:ascii="Arial" w:hAnsi="Arial" w:cs="Arial"/>
            <w:bCs/>
            <w:noProof/>
            <w:sz w:val="16"/>
            <w:szCs w:val="16"/>
          </w:rPr>
          <w:t>2</w:t>
        </w:r>
        <w:r w:rsidRPr="00A609AB">
          <w:rPr>
            <w:rFonts w:ascii="Arial" w:hAnsi="Arial" w:cs="Arial"/>
            <w:bCs/>
            <w:sz w:val="16"/>
            <w:szCs w:val="16"/>
          </w:rPr>
          <w:fldChar w:fldCharType="end"/>
        </w:r>
      </w:p>
    </w:sdtContent>
  </w:sdt>
  <w:p w14:paraId="7DFB0DFC" w14:textId="77777777" w:rsidR="009E19DE" w:rsidRDefault="009E19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966E1" w14:textId="77777777" w:rsidR="006E42DE" w:rsidRDefault="006E42DE" w:rsidP="00567679">
      <w:r>
        <w:separator/>
      </w:r>
    </w:p>
  </w:footnote>
  <w:footnote w:type="continuationSeparator" w:id="0">
    <w:p w14:paraId="0AC003AE" w14:textId="77777777" w:rsidR="006E42DE" w:rsidRDefault="006E42DE" w:rsidP="00567679">
      <w:r>
        <w:continuationSeparator/>
      </w:r>
    </w:p>
  </w:footnote>
  <w:footnote w:type="continuationNotice" w:id="1">
    <w:p w14:paraId="27477562" w14:textId="77777777" w:rsidR="006E42DE" w:rsidRDefault="006E42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37E3D" w14:textId="31DDE1E3" w:rsidR="00353797" w:rsidRDefault="00353797">
    <w:pPr>
      <w:pStyle w:val="Header"/>
    </w:pPr>
    <w:r>
      <w:rPr>
        <w:noProof/>
        <w:lang w:val="en-SG" w:eastAsia="zh-CN"/>
      </w:rPr>
      <w:drawing>
        <wp:inline distT="0" distB="0" distL="0" distR="0" wp14:anchorId="282F9935" wp14:editId="451554A1">
          <wp:extent cx="2311564" cy="346917"/>
          <wp:effectExtent l="0" t="0" r="0" b="0"/>
          <wp:docPr id="1695006488" name="Picture 16950064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3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1564" cy="34691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</w:p>
  <w:p w14:paraId="6779C7BC" w14:textId="77777777" w:rsidR="00353797" w:rsidRDefault="003537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29C2"/>
    <w:multiLevelType w:val="hybridMultilevel"/>
    <w:tmpl w:val="DD7222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52E8E"/>
    <w:multiLevelType w:val="hybridMultilevel"/>
    <w:tmpl w:val="68504B4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32E65"/>
    <w:multiLevelType w:val="multilevel"/>
    <w:tmpl w:val="97C83CC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805256"/>
    <w:multiLevelType w:val="hybridMultilevel"/>
    <w:tmpl w:val="0782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73B57"/>
    <w:multiLevelType w:val="hybridMultilevel"/>
    <w:tmpl w:val="67DE370C"/>
    <w:lvl w:ilvl="0" w:tplc="026067F2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EF01F7"/>
    <w:multiLevelType w:val="hybridMultilevel"/>
    <w:tmpl w:val="74DED28C"/>
    <w:lvl w:ilvl="0" w:tplc="E5A0F040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216941"/>
    <w:multiLevelType w:val="hybridMultilevel"/>
    <w:tmpl w:val="9E74700A"/>
    <w:lvl w:ilvl="0" w:tplc="CC26784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66009E5A">
      <w:start w:val="1"/>
      <w:numFmt w:val="lowerLetter"/>
      <w:lvlText w:val="%2)"/>
      <w:lvlJc w:val="left"/>
      <w:pPr>
        <w:tabs>
          <w:tab w:val="num" w:pos="1800"/>
        </w:tabs>
        <w:ind w:left="1800" w:hanging="720"/>
      </w:pPr>
      <w:rPr>
        <w:rFonts w:ascii="Times New Roman" w:hAnsi="Times New Roman" w:hint="default"/>
        <w:b w:val="0"/>
        <w:i w:val="0"/>
        <w:sz w:val="20"/>
        <w:szCs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8DA23F9"/>
    <w:multiLevelType w:val="hybridMultilevel"/>
    <w:tmpl w:val="468CB53A"/>
    <w:lvl w:ilvl="0" w:tplc="026067F2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E7D549E"/>
    <w:multiLevelType w:val="hybridMultilevel"/>
    <w:tmpl w:val="E106303C"/>
    <w:lvl w:ilvl="0" w:tplc="026067F2">
      <w:start w:val="1"/>
      <w:numFmt w:val="lowerLetter"/>
      <w:lvlText w:val="%1)"/>
      <w:lvlJc w:val="left"/>
      <w:pPr>
        <w:tabs>
          <w:tab w:val="num" w:pos="1429"/>
        </w:tabs>
        <w:ind w:left="1429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48090019" w:tentative="1">
      <w:start w:val="1"/>
      <w:numFmt w:val="lowerLetter"/>
      <w:lvlText w:val="%2."/>
      <w:lvlJc w:val="left"/>
      <w:pPr>
        <w:ind w:left="2149" w:hanging="360"/>
      </w:pPr>
    </w:lvl>
    <w:lvl w:ilvl="2" w:tplc="4809001B" w:tentative="1">
      <w:start w:val="1"/>
      <w:numFmt w:val="lowerRoman"/>
      <w:lvlText w:val="%3."/>
      <w:lvlJc w:val="right"/>
      <w:pPr>
        <w:ind w:left="2869" w:hanging="180"/>
      </w:pPr>
    </w:lvl>
    <w:lvl w:ilvl="3" w:tplc="4809000F" w:tentative="1">
      <w:start w:val="1"/>
      <w:numFmt w:val="decimal"/>
      <w:lvlText w:val="%4."/>
      <w:lvlJc w:val="left"/>
      <w:pPr>
        <w:ind w:left="3589" w:hanging="360"/>
      </w:pPr>
    </w:lvl>
    <w:lvl w:ilvl="4" w:tplc="48090019" w:tentative="1">
      <w:start w:val="1"/>
      <w:numFmt w:val="lowerLetter"/>
      <w:lvlText w:val="%5."/>
      <w:lvlJc w:val="left"/>
      <w:pPr>
        <w:ind w:left="4309" w:hanging="360"/>
      </w:pPr>
    </w:lvl>
    <w:lvl w:ilvl="5" w:tplc="4809001B" w:tentative="1">
      <w:start w:val="1"/>
      <w:numFmt w:val="lowerRoman"/>
      <w:lvlText w:val="%6."/>
      <w:lvlJc w:val="right"/>
      <w:pPr>
        <w:ind w:left="5029" w:hanging="180"/>
      </w:pPr>
    </w:lvl>
    <w:lvl w:ilvl="6" w:tplc="4809000F" w:tentative="1">
      <w:start w:val="1"/>
      <w:numFmt w:val="decimal"/>
      <w:lvlText w:val="%7."/>
      <w:lvlJc w:val="left"/>
      <w:pPr>
        <w:ind w:left="5749" w:hanging="360"/>
      </w:pPr>
    </w:lvl>
    <w:lvl w:ilvl="7" w:tplc="48090019" w:tentative="1">
      <w:start w:val="1"/>
      <w:numFmt w:val="lowerLetter"/>
      <w:lvlText w:val="%8."/>
      <w:lvlJc w:val="left"/>
      <w:pPr>
        <w:ind w:left="6469" w:hanging="360"/>
      </w:pPr>
    </w:lvl>
    <w:lvl w:ilvl="8" w:tplc="4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53257BA1"/>
    <w:multiLevelType w:val="hybridMultilevel"/>
    <w:tmpl w:val="84565594"/>
    <w:lvl w:ilvl="0" w:tplc="FDEAA084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2952175"/>
    <w:multiLevelType w:val="hybridMultilevel"/>
    <w:tmpl w:val="97C83CCE"/>
    <w:lvl w:ilvl="0" w:tplc="C862F9BC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3B66654"/>
    <w:multiLevelType w:val="hybridMultilevel"/>
    <w:tmpl w:val="DD7222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853589"/>
    <w:multiLevelType w:val="hybridMultilevel"/>
    <w:tmpl w:val="BCB26DFA"/>
    <w:lvl w:ilvl="0" w:tplc="026067F2">
      <w:start w:val="1"/>
      <w:numFmt w:val="lowerLetter"/>
      <w:lvlText w:val="%1)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2097223">
    <w:abstractNumId w:val="6"/>
  </w:num>
  <w:num w:numId="2" w16cid:durableId="304621926">
    <w:abstractNumId w:val="10"/>
  </w:num>
  <w:num w:numId="3" w16cid:durableId="858816444">
    <w:abstractNumId w:val="5"/>
  </w:num>
  <w:num w:numId="4" w16cid:durableId="102463874">
    <w:abstractNumId w:val="4"/>
  </w:num>
  <w:num w:numId="5" w16cid:durableId="28919190">
    <w:abstractNumId w:val="2"/>
  </w:num>
  <w:num w:numId="6" w16cid:durableId="636569677">
    <w:abstractNumId w:val="9"/>
  </w:num>
  <w:num w:numId="7" w16cid:durableId="1539657456">
    <w:abstractNumId w:val="9"/>
  </w:num>
  <w:num w:numId="8" w16cid:durableId="137305540">
    <w:abstractNumId w:val="1"/>
  </w:num>
  <w:num w:numId="9" w16cid:durableId="758066089">
    <w:abstractNumId w:val="12"/>
  </w:num>
  <w:num w:numId="10" w16cid:durableId="108551478">
    <w:abstractNumId w:val="7"/>
  </w:num>
  <w:num w:numId="11" w16cid:durableId="529950420">
    <w:abstractNumId w:val="8"/>
  </w:num>
  <w:num w:numId="12" w16cid:durableId="1921063674">
    <w:abstractNumId w:val="11"/>
  </w:num>
  <w:num w:numId="13" w16cid:durableId="1887719196">
    <w:abstractNumId w:val="0"/>
  </w:num>
  <w:num w:numId="14" w16cid:durableId="8622848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1"/>
  <w:activeWritingStyle w:appName="MSWord" w:lang="en-SG" w:vendorID="64" w:dllVersion="6" w:nlCheck="1" w:checkStyle="1"/>
  <w:activeWritingStyle w:appName="MSWord" w:lang="en-GB" w:vendorID="64" w:dllVersion="0" w:nlCheck="1" w:checkStyle="0"/>
  <w:activeWritingStyle w:appName="MSWord" w:lang="en-SG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xMDGxMDcGkpbGZko6SsGpxcWZ+XkgBYYmtQAz2u9FLQAAAA=="/>
  </w:docVars>
  <w:rsids>
    <w:rsidRoot w:val="005F641B"/>
    <w:rsid w:val="000215C4"/>
    <w:rsid w:val="000243A8"/>
    <w:rsid w:val="000400A7"/>
    <w:rsid w:val="00047B20"/>
    <w:rsid w:val="000505AC"/>
    <w:rsid w:val="000510DD"/>
    <w:rsid w:val="00066A5B"/>
    <w:rsid w:val="0007418F"/>
    <w:rsid w:val="00076F85"/>
    <w:rsid w:val="0008731A"/>
    <w:rsid w:val="00092A0E"/>
    <w:rsid w:val="000934D0"/>
    <w:rsid w:val="00097DD4"/>
    <w:rsid w:val="000A489D"/>
    <w:rsid w:val="000B378C"/>
    <w:rsid w:val="000C0E55"/>
    <w:rsid w:val="000C18DC"/>
    <w:rsid w:val="000C2F78"/>
    <w:rsid w:val="000D313F"/>
    <w:rsid w:val="000D52A2"/>
    <w:rsid w:val="000E2444"/>
    <w:rsid w:val="000F1CE0"/>
    <w:rsid w:val="000F3A85"/>
    <w:rsid w:val="000F7B01"/>
    <w:rsid w:val="00103A7C"/>
    <w:rsid w:val="00106193"/>
    <w:rsid w:val="00113A02"/>
    <w:rsid w:val="00121E5E"/>
    <w:rsid w:val="00130E15"/>
    <w:rsid w:val="00132483"/>
    <w:rsid w:val="00141416"/>
    <w:rsid w:val="00170B78"/>
    <w:rsid w:val="0017250B"/>
    <w:rsid w:val="00180335"/>
    <w:rsid w:val="00184129"/>
    <w:rsid w:val="001941B8"/>
    <w:rsid w:val="00194598"/>
    <w:rsid w:val="00195358"/>
    <w:rsid w:val="001B1A95"/>
    <w:rsid w:val="001D5C9A"/>
    <w:rsid w:val="001E6516"/>
    <w:rsid w:val="001E7195"/>
    <w:rsid w:val="001E79B8"/>
    <w:rsid w:val="001F4A52"/>
    <w:rsid w:val="002042F4"/>
    <w:rsid w:val="00207C2E"/>
    <w:rsid w:val="00215940"/>
    <w:rsid w:val="00243FC7"/>
    <w:rsid w:val="00245CF2"/>
    <w:rsid w:val="00254004"/>
    <w:rsid w:val="002556B0"/>
    <w:rsid w:val="002569AD"/>
    <w:rsid w:val="0026712E"/>
    <w:rsid w:val="002703A6"/>
    <w:rsid w:val="00275378"/>
    <w:rsid w:val="00276D29"/>
    <w:rsid w:val="0028261E"/>
    <w:rsid w:val="00295865"/>
    <w:rsid w:val="002A1380"/>
    <w:rsid w:val="002B1428"/>
    <w:rsid w:val="002D0CB5"/>
    <w:rsid w:val="002D0E8B"/>
    <w:rsid w:val="003016E1"/>
    <w:rsid w:val="003169F1"/>
    <w:rsid w:val="00340927"/>
    <w:rsid w:val="003425E2"/>
    <w:rsid w:val="00345EF6"/>
    <w:rsid w:val="0035280E"/>
    <w:rsid w:val="00353797"/>
    <w:rsid w:val="00354AE7"/>
    <w:rsid w:val="00366253"/>
    <w:rsid w:val="00377525"/>
    <w:rsid w:val="00382D1E"/>
    <w:rsid w:val="00386C57"/>
    <w:rsid w:val="003873DE"/>
    <w:rsid w:val="003875E9"/>
    <w:rsid w:val="003905F1"/>
    <w:rsid w:val="0039139F"/>
    <w:rsid w:val="003914A0"/>
    <w:rsid w:val="00392878"/>
    <w:rsid w:val="003A5EED"/>
    <w:rsid w:val="003B16F8"/>
    <w:rsid w:val="003D2F00"/>
    <w:rsid w:val="003D305B"/>
    <w:rsid w:val="003D308C"/>
    <w:rsid w:val="003E3E79"/>
    <w:rsid w:val="003E41D0"/>
    <w:rsid w:val="003F53CE"/>
    <w:rsid w:val="003F65ED"/>
    <w:rsid w:val="003F6A78"/>
    <w:rsid w:val="00400973"/>
    <w:rsid w:val="0040329B"/>
    <w:rsid w:val="00403418"/>
    <w:rsid w:val="00410A38"/>
    <w:rsid w:val="00422FB9"/>
    <w:rsid w:val="00426575"/>
    <w:rsid w:val="0042776E"/>
    <w:rsid w:val="00431568"/>
    <w:rsid w:val="00434C39"/>
    <w:rsid w:val="00442F23"/>
    <w:rsid w:val="00444DEA"/>
    <w:rsid w:val="004539E0"/>
    <w:rsid w:val="0045455C"/>
    <w:rsid w:val="00464B19"/>
    <w:rsid w:val="004674BE"/>
    <w:rsid w:val="0048237E"/>
    <w:rsid w:val="004A2076"/>
    <w:rsid w:val="004A30C5"/>
    <w:rsid w:val="004B2D2D"/>
    <w:rsid w:val="004B3EE3"/>
    <w:rsid w:val="004C22C2"/>
    <w:rsid w:val="004C5938"/>
    <w:rsid w:val="004D2C58"/>
    <w:rsid w:val="004E641B"/>
    <w:rsid w:val="004F41EF"/>
    <w:rsid w:val="00501ABF"/>
    <w:rsid w:val="00504121"/>
    <w:rsid w:val="00504D08"/>
    <w:rsid w:val="005055EB"/>
    <w:rsid w:val="00514F77"/>
    <w:rsid w:val="00517F70"/>
    <w:rsid w:val="00523CD4"/>
    <w:rsid w:val="005314ED"/>
    <w:rsid w:val="005358AB"/>
    <w:rsid w:val="0054197A"/>
    <w:rsid w:val="00550A42"/>
    <w:rsid w:val="00561A43"/>
    <w:rsid w:val="00563A20"/>
    <w:rsid w:val="005648DD"/>
    <w:rsid w:val="00567679"/>
    <w:rsid w:val="0056790A"/>
    <w:rsid w:val="00581565"/>
    <w:rsid w:val="00586F39"/>
    <w:rsid w:val="00593C31"/>
    <w:rsid w:val="005A12A6"/>
    <w:rsid w:val="005A58D7"/>
    <w:rsid w:val="005B47CF"/>
    <w:rsid w:val="005B57DE"/>
    <w:rsid w:val="005B640A"/>
    <w:rsid w:val="005C30F0"/>
    <w:rsid w:val="005D351B"/>
    <w:rsid w:val="005D3FED"/>
    <w:rsid w:val="005D75FF"/>
    <w:rsid w:val="005F3B9F"/>
    <w:rsid w:val="005F41F2"/>
    <w:rsid w:val="005F641B"/>
    <w:rsid w:val="00611E1D"/>
    <w:rsid w:val="0061326E"/>
    <w:rsid w:val="00614FA0"/>
    <w:rsid w:val="00615E5A"/>
    <w:rsid w:val="0061609E"/>
    <w:rsid w:val="00625A40"/>
    <w:rsid w:val="0063035C"/>
    <w:rsid w:val="00633001"/>
    <w:rsid w:val="00633164"/>
    <w:rsid w:val="0063719F"/>
    <w:rsid w:val="006372DB"/>
    <w:rsid w:val="0064165B"/>
    <w:rsid w:val="006430F3"/>
    <w:rsid w:val="006477CE"/>
    <w:rsid w:val="00650663"/>
    <w:rsid w:val="00651BBD"/>
    <w:rsid w:val="00662D55"/>
    <w:rsid w:val="00666EA9"/>
    <w:rsid w:val="00670B5F"/>
    <w:rsid w:val="00673A07"/>
    <w:rsid w:val="006901C5"/>
    <w:rsid w:val="006A79E3"/>
    <w:rsid w:val="006C3F97"/>
    <w:rsid w:val="006C712A"/>
    <w:rsid w:val="006D1138"/>
    <w:rsid w:val="006E42DE"/>
    <w:rsid w:val="0070622F"/>
    <w:rsid w:val="00713319"/>
    <w:rsid w:val="0072357F"/>
    <w:rsid w:val="007344C5"/>
    <w:rsid w:val="00740B2A"/>
    <w:rsid w:val="00741249"/>
    <w:rsid w:val="007539CD"/>
    <w:rsid w:val="007732A5"/>
    <w:rsid w:val="00791723"/>
    <w:rsid w:val="00791F8E"/>
    <w:rsid w:val="007A25B5"/>
    <w:rsid w:val="007A577B"/>
    <w:rsid w:val="007B473B"/>
    <w:rsid w:val="007B4F0A"/>
    <w:rsid w:val="007C0DCA"/>
    <w:rsid w:val="007C4993"/>
    <w:rsid w:val="007D57EC"/>
    <w:rsid w:val="007E2D24"/>
    <w:rsid w:val="007F6E10"/>
    <w:rsid w:val="007F7F7F"/>
    <w:rsid w:val="0080196A"/>
    <w:rsid w:val="00805AF5"/>
    <w:rsid w:val="00815928"/>
    <w:rsid w:val="008215A9"/>
    <w:rsid w:val="00831ED2"/>
    <w:rsid w:val="00832E4A"/>
    <w:rsid w:val="008364F0"/>
    <w:rsid w:val="008424E6"/>
    <w:rsid w:val="00846DB2"/>
    <w:rsid w:val="00867D4D"/>
    <w:rsid w:val="0087237B"/>
    <w:rsid w:val="00873518"/>
    <w:rsid w:val="00883902"/>
    <w:rsid w:val="00886685"/>
    <w:rsid w:val="008B272D"/>
    <w:rsid w:val="008C134B"/>
    <w:rsid w:val="008E0464"/>
    <w:rsid w:val="008F0DBD"/>
    <w:rsid w:val="00907C15"/>
    <w:rsid w:val="0091102A"/>
    <w:rsid w:val="00912BA6"/>
    <w:rsid w:val="00915356"/>
    <w:rsid w:val="00921199"/>
    <w:rsid w:val="00926021"/>
    <w:rsid w:val="00926A2F"/>
    <w:rsid w:val="00930188"/>
    <w:rsid w:val="00932869"/>
    <w:rsid w:val="00932F65"/>
    <w:rsid w:val="00943E5E"/>
    <w:rsid w:val="00953B36"/>
    <w:rsid w:val="009724A0"/>
    <w:rsid w:val="00974345"/>
    <w:rsid w:val="009A38A5"/>
    <w:rsid w:val="009A717A"/>
    <w:rsid w:val="009B06AE"/>
    <w:rsid w:val="009B5A81"/>
    <w:rsid w:val="009C09EE"/>
    <w:rsid w:val="009C3C4C"/>
    <w:rsid w:val="009D16B6"/>
    <w:rsid w:val="009D4CB8"/>
    <w:rsid w:val="009E19DE"/>
    <w:rsid w:val="009E46A4"/>
    <w:rsid w:val="009E6537"/>
    <w:rsid w:val="00A04F06"/>
    <w:rsid w:val="00A061BB"/>
    <w:rsid w:val="00A10321"/>
    <w:rsid w:val="00A10A90"/>
    <w:rsid w:val="00A12BDA"/>
    <w:rsid w:val="00A15EA9"/>
    <w:rsid w:val="00A318AE"/>
    <w:rsid w:val="00A37C85"/>
    <w:rsid w:val="00A52AC1"/>
    <w:rsid w:val="00A54431"/>
    <w:rsid w:val="00A56ADC"/>
    <w:rsid w:val="00A70473"/>
    <w:rsid w:val="00A74578"/>
    <w:rsid w:val="00A77E20"/>
    <w:rsid w:val="00A82982"/>
    <w:rsid w:val="00A834DD"/>
    <w:rsid w:val="00A91C9C"/>
    <w:rsid w:val="00AA1A01"/>
    <w:rsid w:val="00AA378D"/>
    <w:rsid w:val="00AC0152"/>
    <w:rsid w:val="00AC4B93"/>
    <w:rsid w:val="00AC4B9E"/>
    <w:rsid w:val="00AC6088"/>
    <w:rsid w:val="00AD3113"/>
    <w:rsid w:val="00AE12EB"/>
    <w:rsid w:val="00AE35D0"/>
    <w:rsid w:val="00AE3FB9"/>
    <w:rsid w:val="00AF7D75"/>
    <w:rsid w:val="00B06178"/>
    <w:rsid w:val="00B0711E"/>
    <w:rsid w:val="00B10654"/>
    <w:rsid w:val="00B1201E"/>
    <w:rsid w:val="00B1395F"/>
    <w:rsid w:val="00B17321"/>
    <w:rsid w:val="00B22E0F"/>
    <w:rsid w:val="00B3053C"/>
    <w:rsid w:val="00B36113"/>
    <w:rsid w:val="00B40118"/>
    <w:rsid w:val="00B43356"/>
    <w:rsid w:val="00B505D7"/>
    <w:rsid w:val="00B617BA"/>
    <w:rsid w:val="00B61EA0"/>
    <w:rsid w:val="00B62C56"/>
    <w:rsid w:val="00B716E4"/>
    <w:rsid w:val="00B722B7"/>
    <w:rsid w:val="00B806D6"/>
    <w:rsid w:val="00B87DAF"/>
    <w:rsid w:val="00B9226E"/>
    <w:rsid w:val="00B95955"/>
    <w:rsid w:val="00BB6276"/>
    <w:rsid w:val="00BC6A43"/>
    <w:rsid w:val="00BE3D6C"/>
    <w:rsid w:val="00BE7A01"/>
    <w:rsid w:val="00BF1A55"/>
    <w:rsid w:val="00BF1B14"/>
    <w:rsid w:val="00BF3651"/>
    <w:rsid w:val="00BF61CF"/>
    <w:rsid w:val="00C01DAD"/>
    <w:rsid w:val="00C1415B"/>
    <w:rsid w:val="00C14822"/>
    <w:rsid w:val="00C1645D"/>
    <w:rsid w:val="00C231B8"/>
    <w:rsid w:val="00C430F9"/>
    <w:rsid w:val="00C60E16"/>
    <w:rsid w:val="00C61B3B"/>
    <w:rsid w:val="00C7599C"/>
    <w:rsid w:val="00C82257"/>
    <w:rsid w:val="00C90046"/>
    <w:rsid w:val="00CA15A1"/>
    <w:rsid w:val="00CA519E"/>
    <w:rsid w:val="00CA577A"/>
    <w:rsid w:val="00CB3412"/>
    <w:rsid w:val="00CB38B8"/>
    <w:rsid w:val="00CB731F"/>
    <w:rsid w:val="00CC230C"/>
    <w:rsid w:val="00CF20FB"/>
    <w:rsid w:val="00CF4F5A"/>
    <w:rsid w:val="00CF6F6C"/>
    <w:rsid w:val="00D0021E"/>
    <w:rsid w:val="00D024D1"/>
    <w:rsid w:val="00D073F6"/>
    <w:rsid w:val="00D078D6"/>
    <w:rsid w:val="00D07F2A"/>
    <w:rsid w:val="00D13D0D"/>
    <w:rsid w:val="00D1579B"/>
    <w:rsid w:val="00D33896"/>
    <w:rsid w:val="00D36250"/>
    <w:rsid w:val="00D420FC"/>
    <w:rsid w:val="00D528AE"/>
    <w:rsid w:val="00D70E03"/>
    <w:rsid w:val="00D729CE"/>
    <w:rsid w:val="00D73A29"/>
    <w:rsid w:val="00D74908"/>
    <w:rsid w:val="00D74DE2"/>
    <w:rsid w:val="00D75E0E"/>
    <w:rsid w:val="00D76ADF"/>
    <w:rsid w:val="00D839E6"/>
    <w:rsid w:val="00D870B3"/>
    <w:rsid w:val="00D875EB"/>
    <w:rsid w:val="00DA46E6"/>
    <w:rsid w:val="00DB5E27"/>
    <w:rsid w:val="00DB6D74"/>
    <w:rsid w:val="00DB7AA0"/>
    <w:rsid w:val="00DC06F1"/>
    <w:rsid w:val="00DC15F4"/>
    <w:rsid w:val="00DC1ABF"/>
    <w:rsid w:val="00DC25EF"/>
    <w:rsid w:val="00DC3906"/>
    <w:rsid w:val="00DC526F"/>
    <w:rsid w:val="00DD068E"/>
    <w:rsid w:val="00DD1BED"/>
    <w:rsid w:val="00DD31C7"/>
    <w:rsid w:val="00DE2328"/>
    <w:rsid w:val="00DE3267"/>
    <w:rsid w:val="00DE40F7"/>
    <w:rsid w:val="00DF6F08"/>
    <w:rsid w:val="00E01526"/>
    <w:rsid w:val="00E02012"/>
    <w:rsid w:val="00E040EC"/>
    <w:rsid w:val="00E10FBC"/>
    <w:rsid w:val="00E16299"/>
    <w:rsid w:val="00E2033A"/>
    <w:rsid w:val="00E31095"/>
    <w:rsid w:val="00E31864"/>
    <w:rsid w:val="00E323D3"/>
    <w:rsid w:val="00E65EF1"/>
    <w:rsid w:val="00E70DB5"/>
    <w:rsid w:val="00E75CE1"/>
    <w:rsid w:val="00E7615C"/>
    <w:rsid w:val="00E775D0"/>
    <w:rsid w:val="00E80826"/>
    <w:rsid w:val="00E83053"/>
    <w:rsid w:val="00E90774"/>
    <w:rsid w:val="00EA00DF"/>
    <w:rsid w:val="00EA29C4"/>
    <w:rsid w:val="00EB1728"/>
    <w:rsid w:val="00EB3F0B"/>
    <w:rsid w:val="00EB63D7"/>
    <w:rsid w:val="00EC0E47"/>
    <w:rsid w:val="00ED574F"/>
    <w:rsid w:val="00ED701C"/>
    <w:rsid w:val="00ED744C"/>
    <w:rsid w:val="00ED7F78"/>
    <w:rsid w:val="00EE0155"/>
    <w:rsid w:val="00EE52BA"/>
    <w:rsid w:val="00EF1A17"/>
    <w:rsid w:val="00F104FA"/>
    <w:rsid w:val="00F1327A"/>
    <w:rsid w:val="00F17109"/>
    <w:rsid w:val="00F22755"/>
    <w:rsid w:val="00F22DBF"/>
    <w:rsid w:val="00F2546D"/>
    <w:rsid w:val="00F343DA"/>
    <w:rsid w:val="00F451A5"/>
    <w:rsid w:val="00F52F56"/>
    <w:rsid w:val="00F57F21"/>
    <w:rsid w:val="00F77281"/>
    <w:rsid w:val="00F84BA6"/>
    <w:rsid w:val="00F851F8"/>
    <w:rsid w:val="00F86117"/>
    <w:rsid w:val="00F87FAB"/>
    <w:rsid w:val="00FA07A2"/>
    <w:rsid w:val="00FA1467"/>
    <w:rsid w:val="00FA7E1B"/>
    <w:rsid w:val="00FB1A2C"/>
    <w:rsid w:val="00FB3D3D"/>
    <w:rsid w:val="00FD1440"/>
    <w:rsid w:val="00FD420E"/>
    <w:rsid w:val="00FE1776"/>
    <w:rsid w:val="00FE43AE"/>
    <w:rsid w:val="00FF00E4"/>
    <w:rsid w:val="675AF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1F15E6"/>
  <w15:docId w15:val="{70BE3BBB-5031-430A-92E5-FAFA5E1B4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34D0"/>
    <w:rPr>
      <w:rFonts w:eastAsia="Times New Roman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F641B"/>
    <w:rPr>
      <w:color w:val="0000FF"/>
      <w:u w:val="single"/>
    </w:rPr>
  </w:style>
  <w:style w:type="table" w:styleId="TableGrid">
    <w:name w:val="Table Grid"/>
    <w:basedOn w:val="TableNormal"/>
    <w:rsid w:val="005F641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713319"/>
    <w:pPr>
      <w:shd w:val="clear" w:color="auto" w:fill="000080"/>
    </w:pPr>
    <w:rPr>
      <w:rFonts w:ascii="Tahoma" w:hAnsi="Tahoma" w:cs="Tahoma"/>
    </w:rPr>
  </w:style>
  <w:style w:type="paragraph" w:styleId="ListParagraph">
    <w:name w:val="List Paragraph"/>
    <w:basedOn w:val="Normal"/>
    <w:uiPriority w:val="34"/>
    <w:qFormat/>
    <w:rsid w:val="00AF7D75"/>
    <w:pPr>
      <w:ind w:left="720"/>
    </w:pPr>
    <w:rPr>
      <w:rFonts w:ascii="Calibri" w:eastAsia="Calibri" w:hAnsi="Calibri" w:cs="Calibri"/>
      <w:sz w:val="22"/>
      <w:szCs w:val="22"/>
      <w:lang w:val="en-SG" w:eastAsia="en-SG"/>
    </w:rPr>
  </w:style>
  <w:style w:type="paragraph" w:styleId="Header">
    <w:name w:val="header"/>
    <w:basedOn w:val="Normal"/>
    <w:link w:val="HeaderChar"/>
    <w:uiPriority w:val="99"/>
    <w:rsid w:val="00567679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67679"/>
    <w:rPr>
      <w:rFonts w:eastAsia="Times New Roman"/>
      <w:lang w:val="en-GB" w:eastAsia="en-US"/>
    </w:rPr>
  </w:style>
  <w:style w:type="paragraph" w:styleId="Footer">
    <w:name w:val="footer"/>
    <w:basedOn w:val="Normal"/>
    <w:link w:val="FooterChar"/>
    <w:uiPriority w:val="99"/>
    <w:rsid w:val="00567679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67679"/>
    <w:rPr>
      <w:rFonts w:eastAsia="Times New Roman"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5EB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5EB"/>
    <w:rPr>
      <w:rFonts w:ascii="Tahoma" w:eastAsiaTheme="minorHAnsi" w:hAnsi="Tahoma" w:cs="Tahoma"/>
      <w:sz w:val="16"/>
      <w:szCs w:val="16"/>
      <w:lang w:val="en-US" w:eastAsia="en-US"/>
    </w:rPr>
  </w:style>
  <w:style w:type="paragraph" w:customStyle="1" w:styleId="Default">
    <w:name w:val="Default"/>
    <w:rsid w:val="00D76AD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832E4A"/>
    <w:rPr>
      <w:rFonts w:eastAsia="Times New Roman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0243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0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8DAF530509546FBA3843F52646618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24F016-9A78-43DE-9192-A984C1D4252E}"/>
      </w:docPartPr>
      <w:docPartBody>
        <w:p w:rsidR="00800625" w:rsidRDefault="003F53CE" w:rsidP="003F53CE">
          <w:pPr>
            <w:pStyle w:val="F8DAF530509546FBA3843F52646618B03"/>
          </w:pPr>
          <w:r w:rsidRPr="003913F5">
            <w:rPr>
              <w:rStyle w:val="PlaceholderText"/>
              <w:rFonts w:eastAsia="MS Mincho"/>
            </w:rPr>
            <w:t>Click or tap to enter a date.</w:t>
          </w:r>
        </w:p>
      </w:docPartBody>
    </w:docPart>
    <w:docPart>
      <w:docPartPr>
        <w:name w:val="AE4CBD8A563C42859E54752239FF5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1261D4-AFD0-4D4D-B222-DF36D6A36C31}"/>
      </w:docPartPr>
      <w:docPartBody>
        <w:p w:rsidR="00800625" w:rsidRDefault="003F53CE" w:rsidP="003F53CE">
          <w:pPr>
            <w:pStyle w:val="AE4CBD8A563C42859E54752239FF5CAB3"/>
          </w:pPr>
          <w:r w:rsidRPr="003913F5">
            <w:rPr>
              <w:rStyle w:val="PlaceholderText"/>
              <w:rFonts w:eastAsia="MS Mincho"/>
            </w:rPr>
            <w:t>Click or tap to enter a date.</w:t>
          </w:r>
        </w:p>
      </w:docPartBody>
    </w:docPart>
    <w:docPart>
      <w:docPartPr>
        <w:name w:val="3FD869F67A1B4A608D0F4F808C5FA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1BB47-C4A0-4AB4-A13B-A4963090A55C}"/>
      </w:docPartPr>
      <w:docPartBody>
        <w:p w:rsidR="00800625" w:rsidRDefault="003F53CE" w:rsidP="003F53CE">
          <w:pPr>
            <w:pStyle w:val="3FD869F67A1B4A608D0F4F808C5FA39D3"/>
          </w:pPr>
          <w:r w:rsidRPr="003913F5">
            <w:rPr>
              <w:rStyle w:val="PlaceholderText"/>
              <w:rFonts w:eastAsia="MS Mincho"/>
            </w:rPr>
            <w:t>Click or tap to enter a date.</w:t>
          </w:r>
        </w:p>
      </w:docPartBody>
    </w:docPart>
    <w:docPart>
      <w:docPartPr>
        <w:name w:val="3681EF6EA9334C71AC941F68BEC08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1631D-4B7E-4AC2-8001-6B5429BE3FC4}"/>
      </w:docPartPr>
      <w:docPartBody>
        <w:p w:rsidR="00113A02" w:rsidRDefault="00930188">
          <w:r w:rsidRPr="00D10592">
            <w:rPr>
              <w:rStyle w:val="PlaceholderText"/>
            </w:rPr>
            <w:t>[SIP Organisation]</w:t>
          </w:r>
        </w:p>
      </w:docPartBody>
    </w:docPart>
    <w:docPart>
      <w:docPartPr>
        <w:name w:val="E521514187DB4C7FBC71DEE1DA3FDA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7C72E-FAA7-446D-B2E5-221D6E08EE60}"/>
      </w:docPartPr>
      <w:docPartBody>
        <w:p w:rsidR="00113A02" w:rsidRDefault="00930188">
          <w:r w:rsidRPr="00D10592">
            <w:rPr>
              <w:rStyle w:val="PlaceholderText"/>
            </w:rPr>
            <w:t>[Admin No]</w:t>
          </w:r>
        </w:p>
      </w:docPartBody>
    </w:docPart>
    <w:docPart>
      <w:docPartPr>
        <w:name w:val="ECE02D45B26D4086AD2BA5292A1CCB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43B4C5-6C52-4E8D-95E0-657B4DA52D87}"/>
      </w:docPartPr>
      <w:docPartBody>
        <w:p w:rsidR="00921599" w:rsidRDefault="00113A02">
          <w:r w:rsidRPr="00EE132F">
            <w:rPr>
              <w:rStyle w:val="PlaceholderText"/>
            </w:rPr>
            <w:t>[SIP Start Date]</w:t>
          </w:r>
        </w:p>
      </w:docPartBody>
    </w:docPart>
    <w:docPart>
      <w:docPartPr>
        <w:name w:val="4C21FD073A6347B5AFA0B10DC87BD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B5E42-92BC-42C5-914A-37405ABFEC1B}"/>
      </w:docPartPr>
      <w:docPartBody>
        <w:p w:rsidR="00921599" w:rsidRDefault="00113A02">
          <w:r w:rsidRPr="00EE132F">
            <w:rPr>
              <w:rStyle w:val="PlaceholderText"/>
            </w:rPr>
            <w:t>[SIP End Date]</w:t>
          </w:r>
        </w:p>
      </w:docPartBody>
    </w:docPart>
    <w:docPart>
      <w:docPartPr>
        <w:name w:val="30AF7085E4EF4072BB4C1305DFF55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21224-4785-4FB1-93E4-223463AD0E45}"/>
      </w:docPartPr>
      <w:docPartBody>
        <w:p w:rsidR="00921599" w:rsidRDefault="00113A02">
          <w:r w:rsidRPr="00EE132F">
            <w:rPr>
              <w:rStyle w:val="PlaceholderText"/>
            </w:rPr>
            <w:t>[Student Diploma]</w:t>
          </w:r>
        </w:p>
      </w:docPartBody>
    </w:docPart>
    <w:docPart>
      <w:docPartPr>
        <w:name w:val="2242E5F01E0141849BDB36329FB00A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7A551-8970-406A-9BB8-ADA58FE0DAB4}"/>
      </w:docPartPr>
      <w:docPartBody>
        <w:p w:rsidR="000B6DFA" w:rsidRDefault="005E4249" w:rsidP="005E4249">
          <w:pPr>
            <w:pStyle w:val="2242E5F01E0141849BDB36329FB00ABA"/>
          </w:pPr>
          <w:r w:rsidRPr="00EE132F">
            <w:rPr>
              <w:rStyle w:val="PlaceholderText"/>
            </w:rPr>
            <w:t>[Task 1 - Hours]</w:t>
          </w:r>
        </w:p>
      </w:docPartBody>
    </w:docPart>
    <w:docPart>
      <w:docPartPr>
        <w:name w:val="517B1D89173D44B38B8AFC93B58CA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0D054-1584-4C16-AC3A-CD8C44CCD2EB}"/>
      </w:docPartPr>
      <w:docPartBody>
        <w:p w:rsidR="00FA4508" w:rsidRDefault="000B6DFA" w:rsidP="000B6DFA">
          <w:pPr>
            <w:pStyle w:val="517B1D89173D44B38B8AFC93B58CAEEA"/>
          </w:pPr>
          <w:r w:rsidRPr="00B256F5">
            <w:rPr>
              <w:rStyle w:val="PlaceholderText"/>
            </w:rPr>
            <w:t>[Task 2 - Hours]</w:t>
          </w:r>
        </w:p>
      </w:docPartBody>
    </w:docPart>
    <w:docPart>
      <w:docPartPr>
        <w:name w:val="35280A2135554239A08881DBE02A72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A1DAFB-BB49-4A21-94E0-49ED3EFEC447}"/>
      </w:docPartPr>
      <w:docPartBody>
        <w:p w:rsidR="00FA4508" w:rsidRDefault="000B6DFA" w:rsidP="000B6DFA">
          <w:pPr>
            <w:pStyle w:val="35280A2135554239A08881DBE02A7298"/>
          </w:pPr>
          <w:r w:rsidRPr="00B256F5">
            <w:rPr>
              <w:rStyle w:val="PlaceholderText"/>
            </w:rPr>
            <w:t>[Task 3 - Hour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0E46"/>
    <w:rsid w:val="00000AC3"/>
    <w:rsid w:val="00097C25"/>
    <w:rsid w:val="000B6DFA"/>
    <w:rsid w:val="00113A02"/>
    <w:rsid w:val="001D23C8"/>
    <w:rsid w:val="001D6662"/>
    <w:rsid w:val="003016E1"/>
    <w:rsid w:val="003F53CE"/>
    <w:rsid w:val="00427551"/>
    <w:rsid w:val="00452ACF"/>
    <w:rsid w:val="005E4249"/>
    <w:rsid w:val="00635C62"/>
    <w:rsid w:val="00657B92"/>
    <w:rsid w:val="00687F07"/>
    <w:rsid w:val="006941A6"/>
    <w:rsid w:val="006F4B81"/>
    <w:rsid w:val="00800625"/>
    <w:rsid w:val="00811AF2"/>
    <w:rsid w:val="008221BF"/>
    <w:rsid w:val="008835CB"/>
    <w:rsid w:val="008967FB"/>
    <w:rsid w:val="008B2DE8"/>
    <w:rsid w:val="00921599"/>
    <w:rsid w:val="00930188"/>
    <w:rsid w:val="009C2610"/>
    <w:rsid w:val="00A759FA"/>
    <w:rsid w:val="00AD6B32"/>
    <w:rsid w:val="00B01B1D"/>
    <w:rsid w:val="00B079FC"/>
    <w:rsid w:val="00B151FE"/>
    <w:rsid w:val="00BD6069"/>
    <w:rsid w:val="00BF70C4"/>
    <w:rsid w:val="00C00E46"/>
    <w:rsid w:val="00C32921"/>
    <w:rsid w:val="00CA0740"/>
    <w:rsid w:val="00CE58B0"/>
    <w:rsid w:val="00D25D31"/>
    <w:rsid w:val="00D32B12"/>
    <w:rsid w:val="00D41612"/>
    <w:rsid w:val="00DB42FC"/>
    <w:rsid w:val="00E671BC"/>
    <w:rsid w:val="00EB25E7"/>
    <w:rsid w:val="00EE420E"/>
    <w:rsid w:val="00F73F00"/>
    <w:rsid w:val="00FA4508"/>
    <w:rsid w:val="00FE584E"/>
    <w:rsid w:val="00FF7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1D5BD6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01B1D"/>
    <w:rPr>
      <w:color w:val="808080"/>
    </w:rPr>
  </w:style>
  <w:style w:type="paragraph" w:customStyle="1" w:styleId="F8DAF530509546FBA3843F52646618B03">
    <w:name w:val="F8DAF530509546FBA3843F52646618B03"/>
    <w:rsid w:val="003F53C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  <w14:ligatures w14:val="none"/>
    </w:rPr>
  </w:style>
  <w:style w:type="paragraph" w:customStyle="1" w:styleId="AE4CBD8A563C42859E54752239FF5CAB3">
    <w:name w:val="AE4CBD8A563C42859E54752239FF5CAB3"/>
    <w:rsid w:val="003F53C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  <w14:ligatures w14:val="none"/>
    </w:rPr>
  </w:style>
  <w:style w:type="paragraph" w:customStyle="1" w:styleId="3FD869F67A1B4A608D0F4F808C5FA39D3">
    <w:name w:val="3FD869F67A1B4A608D0F4F808C5FA39D3"/>
    <w:rsid w:val="003F53CE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val="en-GB" w:eastAsia="en-US"/>
      <w14:ligatures w14:val="none"/>
    </w:rPr>
  </w:style>
  <w:style w:type="paragraph" w:customStyle="1" w:styleId="517B1D89173D44B38B8AFC93B58CAEEA">
    <w:name w:val="517B1D89173D44B38B8AFC93B58CAEEA"/>
    <w:rsid w:val="000B6DFA"/>
    <w:rPr>
      <w:lang w:eastAsia="en-SG"/>
    </w:rPr>
  </w:style>
  <w:style w:type="paragraph" w:customStyle="1" w:styleId="35280A2135554239A08881DBE02A7298">
    <w:name w:val="35280A2135554239A08881DBE02A7298"/>
    <w:rsid w:val="000B6DFA"/>
    <w:rPr>
      <w:lang w:eastAsia="en-SG"/>
    </w:rPr>
  </w:style>
  <w:style w:type="paragraph" w:customStyle="1" w:styleId="2242E5F01E0141849BDB36329FB00ABA">
    <w:name w:val="2242E5F01E0141849BDB36329FB00ABA"/>
    <w:rsid w:val="005E4249"/>
    <w:rPr>
      <w:lang w:eastAsia="en-SG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SIP LO Form Fields" ma:contentTypeID="0x010100B997A4E8127F664CB55315A26308ADB800F7E20229E0D76A43BB42CC50DA771771" ma:contentTypeVersion="51" ma:contentTypeDescription="" ma:contentTypeScope="" ma:versionID="23bb7036a548aeab164b479d40957a6d">
  <xsd:schema xmlns:xsd="http://www.w3.org/2001/XMLSchema" xmlns:xs="http://www.w3.org/2001/XMLSchema" xmlns:p="http://schemas.microsoft.com/office/2006/metadata/properties" xmlns:ns2="abd6fb9e-6123-4473-b900-40c148ce2953" xmlns:ns3="cbb0425e-dd09-40f2-a475-80e5bc2dc642" targetNamespace="http://schemas.microsoft.com/office/2006/metadata/properties" ma:root="true" ma:fieldsID="1a341042f66871f70ec7e62ca4db72cf" ns2:_="" ns3:_="">
    <xsd:import namespace="abd6fb9e-6123-4473-b900-40c148ce2953"/>
    <xsd:import namespace="cbb0425e-dd09-40f2-a475-80e5bc2dc642"/>
    <xsd:element name="properties">
      <xsd:complexType>
        <xsd:sequence>
          <xsd:element name="documentManagement">
            <xsd:complexType>
              <xsd:all>
                <xsd:element ref="ns2:Admin_x0020_No" minOccurs="0"/>
                <xsd:element ref="ns2:SIP_x0020_Organisation" minOccurs="0"/>
                <xsd:element ref="ns2:Student_x0020_Name" minOccurs="0"/>
                <xsd:element ref="ns2:SIP_x0020_End_x0020_Date" minOccurs="0"/>
                <xsd:element ref="ns2:SIP_x0020_Start_x0020_Date" minOccurs="0"/>
                <xsd:element ref="ns2:Student_x0020_Diploma" minOccurs="0"/>
                <xsd:element ref="ns2:Task_x0020_1_x0020_-_x0020_Main_x0020_Task" minOccurs="0"/>
                <xsd:element ref="ns2:Task_x0020_1_x0020_-_x0020_Knowledge_x0020_1" minOccurs="0"/>
                <xsd:element ref="ns2:Task_x0020_1_x0020_-_x0020_Knowledge_x0020_2" minOccurs="0"/>
                <xsd:element ref="ns2:Task_x0020_1_x0020_-_x0020_Knowledge_x0020_3" minOccurs="0"/>
                <xsd:element ref="ns2:Task_x0020_1_x0020_-_x0020_Skills_x0020_1" minOccurs="0"/>
                <xsd:element ref="ns2:Task_x0020_1_x0020_-_x0020_Skills_x0020_2" minOccurs="0"/>
                <xsd:element ref="ns2:Task_x0020_1_x0020_-_x0020_Skills_x0020_3" minOccurs="0"/>
                <xsd:element ref="ns2:Task_x0020_1_x0020_-_x0020_Attitude_x0020_1" minOccurs="0"/>
                <xsd:element ref="ns2:Task_x0020_1_x0020_-_x0020_Attitude_x0020_2" minOccurs="0"/>
                <xsd:element ref="ns2:Task_x0020_1_x0020_-_x0020_Attitude_x0020_3" minOccurs="0"/>
                <xsd:element ref="ns2:Task_x0020_1_x0020_-_x0020_Hours" minOccurs="0"/>
                <xsd:element ref="ns2:Task_x0020_1_x0020_-_x0020_Training_x0020_Guidelines_x0020_1" minOccurs="0"/>
                <xsd:element ref="ns2:Task_x0020_1_x0020_-_x0020_Training_x0020_Guidelines_x0020_2" minOccurs="0"/>
                <xsd:element ref="ns2:Task_x0020_1_x0020_-_x0020_Training_x0020_Guidelines_x0020_3" minOccurs="0"/>
                <xsd:element ref="ns2:Task_x0020_2_x0020_-_x0020_Main_x0020_Task" minOccurs="0"/>
                <xsd:element ref="ns2:Task_x0020_2_x0020_-_x0020_Knowledge_x0020_1" minOccurs="0"/>
                <xsd:element ref="ns2:Task_x0020_2_x0020_-_x0020_Knowledge_x0020_2" minOccurs="0"/>
                <xsd:element ref="ns2:Task_x0020_2_x0020_-_x0020_Knowledge_x0020_3" minOccurs="0"/>
                <xsd:element ref="ns2:Task_x0020_2_x0020_-_x0020_Skills_x0020_1" minOccurs="0"/>
                <xsd:element ref="ns2:Task_x0020_2_x0020_-_x0020_Skills_x0020_2" minOccurs="0"/>
                <xsd:element ref="ns2:Task_x0020_2_x0020_-_x0020_Skills_x0020_3" minOccurs="0"/>
                <xsd:element ref="ns2:Task_x0020_2_x0020_-_x0020_Attitude_x0020_1" minOccurs="0"/>
                <xsd:element ref="ns2:Task_x0020_2_x0020_-_x0020_Attitude_x0020_2" minOccurs="0"/>
                <xsd:element ref="ns2:Task_x0020_2_x0020_-_x0020_Attitude_x0020_3" minOccurs="0"/>
                <xsd:element ref="ns2:Task_x0020_2_x0020_-_x0020_Hours" minOccurs="0"/>
                <xsd:element ref="ns2:Task_x0020_2_x0020_-_x0020_Training_x0020_Guidelines_x0020_1" minOccurs="0"/>
                <xsd:element ref="ns2:Task_x0020_2_x0020_-_x0020_Training_x0020_Guidelines_x0020_2" minOccurs="0"/>
                <xsd:element ref="ns2:Task_x0020_2_x0020_-_x0020_Training_x0020_Guidelines_x0020_3" minOccurs="0"/>
                <xsd:element ref="ns2:Task_x0020_3_x0020_-_x0020_Main_x0020_Task" minOccurs="0"/>
                <xsd:element ref="ns2:Task_x0020_3_x0020_-_x0020_Knowledge_x0020_1" minOccurs="0"/>
                <xsd:element ref="ns2:Task_x0020_3_x0020_-_x0020_Knowledge_x0020_2" minOccurs="0"/>
                <xsd:element ref="ns2:Task_x0020_3_x0020_-_x0020_Knowledge_x0020_3" minOccurs="0"/>
                <xsd:element ref="ns2:Task_x0020_3_x0020_-_x0020_Skills_x0020_1" minOccurs="0"/>
                <xsd:element ref="ns2:Task_x0020_3_x0020_-_x0020_Skills_x0020_2" minOccurs="0"/>
                <xsd:element ref="ns2:Task_x0020_3_x0020_-_x0020_Skills_x0020_3" minOccurs="0"/>
                <xsd:element ref="ns2:Task_x0020_3_x0020_-_x0020_Attitude_x0020_1" minOccurs="0"/>
                <xsd:element ref="ns2:Task_x0020_3_x0020_-_x0020_Attitude_x0020_2" minOccurs="0"/>
                <xsd:element ref="ns2:Task_x0020_3_x0020_-_x0020_Attitude_x0020_3" minOccurs="0"/>
                <xsd:element ref="ns2:Task_x0020_3_x0020_-_x0020_Hours" minOccurs="0"/>
                <xsd:element ref="ns2:Task_x0020_3_x0020_-_x0020_Training_x0020_Guidelines_x0020_1" minOccurs="0"/>
                <xsd:element ref="ns2:Task_x0020_3_x0020_-_x0020_Training_x0020_Guidelines_x0020_2" minOccurs="0"/>
                <xsd:element ref="ns2:Task_x0020_3_x0020_-_x0020_Training_x0020_Guidelines_x0020_3" minOccurs="0"/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d6fb9e-6123-4473-b900-40c148ce2953" elementFormDefault="qualified">
    <xsd:import namespace="http://schemas.microsoft.com/office/2006/documentManagement/types"/>
    <xsd:import namespace="http://schemas.microsoft.com/office/infopath/2007/PartnerControls"/>
    <xsd:element name="Admin_x0020_No" ma:index="2" nillable="true" ma:displayName="Admin No" ma:internalName="Admin_x0020_No">
      <xsd:simpleType>
        <xsd:restriction base="dms:Text">
          <xsd:maxLength value="255"/>
        </xsd:restriction>
      </xsd:simpleType>
    </xsd:element>
    <xsd:element name="SIP_x0020_Organisation" ma:index="3" nillable="true" ma:displayName="SIP Organisation" ma:internalName="SIP_x0020_Organisation">
      <xsd:simpleType>
        <xsd:restriction base="dms:Text">
          <xsd:maxLength value="255"/>
        </xsd:restriction>
      </xsd:simpleType>
    </xsd:element>
    <xsd:element name="Student_x0020_Name" ma:index="4" nillable="true" ma:displayName="Student Name" ma:internalName="Student_x0020_Name">
      <xsd:simpleType>
        <xsd:restriction base="dms:Text">
          <xsd:maxLength value="255"/>
        </xsd:restriction>
      </xsd:simpleType>
    </xsd:element>
    <xsd:element name="SIP_x0020_End_x0020_Date" ma:index="5" nillable="true" ma:displayName="SIP End Date" ma:internalName="SIP_x0020_End_x0020_Date">
      <xsd:simpleType>
        <xsd:restriction base="dms:Text">
          <xsd:maxLength value="255"/>
        </xsd:restriction>
      </xsd:simpleType>
    </xsd:element>
    <xsd:element name="SIP_x0020_Start_x0020_Date" ma:index="6" nillable="true" ma:displayName="SIP Start Date" ma:internalName="SIP_x0020_Start_x0020_Date">
      <xsd:simpleType>
        <xsd:restriction base="dms:Text">
          <xsd:maxLength value="255"/>
        </xsd:restriction>
      </xsd:simpleType>
    </xsd:element>
    <xsd:element name="Student_x0020_Diploma" ma:index="7" nillable="true" ma:displayName="Student Diploma" ma:internalName="Student_x0020_Diploma">
      <xsd:simpleType>
        <xsd:restriction base="dms:Text">
          <xsd:maxLength value="255"/>
        </xsd:restriction>
      </xsd:simpleType>
    </xsd:element>
    <xsd:element name="Task_x0020_1_x0020_-_x0020_Main_x0020_Task" ma:index="8" nillable="true" ma:displayName="Task 1 - Main Task" ma:internalName="Task_x0020_1_x0020__x002d__x0020_Main_x0020_Task">
      <xsd:simpleType>
        <xsd:restriction base="dms:Text">
          <xsd:maxLength value="255"/>
        </xsd:restriction>
      </xsd:simpleType>
    </xsd:element>
    <xsd:element name="Task_x0020_1_x0020_-_x0020_Knowledge_x0020_1" ma:index="9" nillable="true" ma:displayName="Task 1 - Knowledge 1" ma:internalName="Task_x0020_1_x0020__x002d__x0020_Knowledge_x0020_1">
      <xsd:simpleType>
        <xsd:restriction base="dms:Text">
          <xsd:maxLength value="255"/>
        </xsd:restriction>
      </xsd:simpleType>
    </xsd:element>
    <xsd:element name="Task_x0020_1_x0020_-_x0020_Knowledge_x0020_2" ma:index="10" nillable="true" ma:displayName="Task 1 - Knowledge 2" ma:internalName="Task_x0020_1_x0020__x002d__x0020_Knowledge_x0020_2">
      <xsd:simpleType>
        <xsd:restriction base="dms:Text">
          <xsd:maxLength value="255"/>
        </xsd:restriction>
      </xsd:simpleType>
    </xsd:element>
    <xsd:element name="Task_x0020_1_x0020_-_x0020_Knowledge_x0020_3" ma:index="11" nillable="true" ma:displayName="Task 1 - Knowledge 3" ma:internalName="Task_x0020_1_x0020__x002d__x0020_Knowledge_x0020_3">
      <xsd:simpleType>
        <xsd:restriction base="dms:Text">
          <xsd:maxLength value="255"/>
        </xsd:restriction>
      </xsd:simpleType>
    </xsd:element>
    <xsd:element name="Task_x0020_1_x0020_-_x0020_Skills_x0020_1" ma:index="12" nillable="true" ma:displayName="Task 1 - Skills 1" ma:internalName="Task_x0020_1_x0020__x002d__x0020_Skills_x0020_1">
      <xsd:simpleType>
        <xsd:restriction base="dms:Text">
          <xsd:maxLength value="255"/>
        </xsd:restriction>
      </xsd:simpleType>
    </xsd:element>
    <xsd:element name="Task_x0020_1_x0020_-_x0020_Skills_x0020_2" ma:index="13" nillable="true" ma:displayName="Task 1 - Skills 2" ma:internalName="Task_x0020_1_x0020__x002d__x0020_Skills_x0020_2">
      <xsd:simpleType>
        <xsd:restriction base="dms:Text">
          <xsd:maxLength value="255"/>
        </xsd:restriction>
      </xsd:simpleType>
    </xsd:element>
    <xsd:element name="Task_x0020_1_x0020_-_x0020_Skills_x0020_3" ma:index="14" nillable="true" ma:displayName="Task 1 - Skills 3" ma:internalName="Task_x0020_1_x0020__x002d__x0020_Skills_x0020_3">
      <xsd:simpleType>
        <xsd:restriction base="dms:Text">
          <xsd:maxLength value="255"/>
        </xsd:restriction>
      </xsd:simpleType>
    </xsd:element>
    <xsd:element name="Task_x0020_1_x0020_-_x0020_Attitude_x0020_1" ma:index="15" nillable="true" ma:displayName="Task 1 - Attitude 1" ma:internalName="Task_x0020_1_x0020__x002d__x0020_Attitude_x0020_1">
      <xsd:simpleType>
        <xsd:restriction base="dms:Text">
          <xsd:maxLength value="255"/>
        </xsd:restriction>
      </xsd:simpleType>
    </xsd:element>
    <xsd:element name="Task_x0020_1_x0020_-_x0020_Attitude_x0020_2" ma:index="16" nillable="true" ma:displayName="Task 1 - Attitude 2" ma:internalName="Task_x0020_1_x0020__x002d__x0020_Attitude_x0020_2">
      <xsd:simpleType>
        <xsd:restriction base="dms:Text">
          <xsd:maxLength value="255"/>
        </xsd:restriction>
      </xsd:simpleType>
    </xsd:element>
    <xsd:element name="Task_x0020_1_x0020_-_x0020_Attitude_x0020_3" ma:index="17" nillable="true" ma:displayName="Task 1 - Attitude 3" ma:internalName="Task_x0020_1_x0020__x002d__x0020_Attitude_x0020_3">
      <xsd:simpleType>
        <xsd:restriction base="dms:Text">
          <xsd:maxLength value="255"/>
        </xsd:restriction>
      </xsd:simpleType>
    </xsd:element>
    <xsd:element name="Task_x0020_1_x0020_-_x0020_Hours" ma:index="18" nillable="true" ma:displayName="Task 1 - Hours" ma:internalName="Task_x0020_1_x0020__x002d__x0020_Hours">
      <xsd:simpleType>
        <xsd:restriction base="dms:Text">
          <xsd:maxLength value="255"/>
        </xsd:restriction>
      </xsd:simpleType>
    </xsd:element>
    <xsd:element name="Task_x0020_1_x0020_-_x0020_Training_x0020_Guidelines_x0020_1" ma:index="19" nillable="true" ma:displayName="T1TG1" ma:internalName="Task_x0020_1_x0020__x002d__x0020_Training_x0020_Guidelines_x0020_1">
      <xsd:simpleType>
        <xsd:restriction base="dms:Text">
          <xsd:maxLength value="255"/>
        </xsd:restriction>
      </xsd:simpleType>
    </xsd:element>
    <xsd:element name="Task_x0020_1_x0020_-_x0020_Training_x0020_Guidelines_x0020_2" ma:index="20" nillable="true" ma:displayName="Task 1 - Training Guidelines 2" ma:internalName="Task_x0020_1_x0020__x002d__x0020_Training_x0020_Guidelines_x0020_2">
      <xsd:simpleType>
        <xsd:restriction base="dms:Text">
          <xsd:maxLength value="255"/>
        </xsd:restriction>
      </xsd:simpleType>
    </xsd:element>
    <xsd:element name="Task_x0020_1_x0020_-_x0020_Training_x0020_Guidelines_x0020_3" ma:index="21" nillable="true" ma:displayName="Task 1 - Training Guidelines 3" ma:internalName="Task_x0020_1_x0020__x002d__x0020_Training_x0020_Guidelines_x0020_3">
      <xsd:simpleType>
        <xsd:restriction base="dms:Text">
          <xsd:maxLength value="255"/>
        </xsd:restriction>
      </xsd:simpleType>
    </xsd:element>
    <xsd:element name="Task_x0020_2_x0020_-_x0020_Main_x0020_Task" ma:index="22" nillable="true" ma:displayName="Task 2 - Main Task" ma:internalName="Task_x0020_2_x0020__x002d__x0020_Main_x0020_Task">
      <xsd:simpleType>
        <xsd:restriction base="dms:Text">
          <xsd:maxLength value="255"/>
        </xsd:restriction>
      </xsd:simpleType>
    </xsd:element>
    <xsd:element name="Task_x0020_2_x0020_-_x0020_Knowledge_x0020_1" ma:index="23" nillable="true" ma:displayName="Task 2 - Knowledge 1" ma:internalName="Task_x0020_2_x0020__x002d__x0020_Knowledge_x0020_1">
      <xsd:simpleType>
        <xsd:restriction base="dms:Text">
          <xsd:maxLength value="255"/>
        </xsd:restriction>
      </xsd:simpleType>
    </xsd:element>
    <xsd:element name="Task_x0020_2_x0020_-_x0020_Knowledge_x0020_2" ma:index="24" nillable="true" ma:displayName="Task 2 - Knowledge 2" ma:internalName="Task_x0020_2_x0020__x002d__x0020_Knowledge_x0020_2">
      <xsd:simpleType>
        <xsd:restriction base="dms:Text">
          <xsd:maxLength value="255"/>
        </xsd:restriction>
      </xsd:simpleType>
    </xsd:element>
    <xsd:element name="Task_x0020_2_x0020_-_x0020_Knowledge_x0020_3" ma:index="25" nillable="true" ma:displayName="Task 2 - Knowledge 3" ma:internalName="Task_x0020_2_x0020__x002d__x0020_Knowledge_x0020_3">
      <xsd:simpleType>
        <xsd:restriction base="dms:Text">
          <xsd:maxLength value="255"/>
        </xsd:restriction>
      </xsd:simpleType>
    </xsd:element>
    <xsd:element name="Task_x0020_2_x0020_-_x0020_Skills_x0020_1" ma:index="26" nillable="true" ma:displayName="Task 2 - Skills 1" ma:internalName="Task_x0020_2_x0020__x002d__x0020_Skills_x0020_1">
      <xsd:simpleType>
        <xsd:restriction base="dms:Text">
          <xsd:maxLength value="255"/>
        </xsd:restriction>
      </xsd:simpleType>
    </xsd:element>
    <xsd:element name="Task_x0020_2_x0020_-_x0020_Skills_x0020_2" ma:index="27" nillable="true" ma:displayName="Task 2 - Skills 2" ma:internalName="Task_x0020_2_x0020__x002d__x0020_Skills_x0020_2">
      <xsd:simpleType>
        <xsd:restriction base="dms:Text">
          <xsd:maxLength value="255"/>
        </xsd:restriction>
      </xsd:simpleType>
    </xsd:element>
    <xsd:element name="Task_x0020_2_x0020_-_x0020_Skills_x0020_3" ma:index="28" nillable="true" ma:displayName="Task 2 - Skills 3" ma:internalName="Task_x0020_2_x0020__x002d__x0020_Skills_x0020_3">
      <xsd:simpleType>
        <xsd:restriction base="dms:Text">
          <xsd:maxLength value="255"/>
        </xsd:restriction>
      </xsd:simpleType>
    </xsd:element>
    <xsd:element name="Task_x0020_2_x0020_-_x0020_Attitude_x0020_1" ma:index="29" nillable="true" ma:displayName="Task 2 - Attitude 1" ma:internalName="Task_x0020_2_x0020__x002d__x0020_Attitude_x0020_1">
      <xsd:simpleType>
        <xsd:restriction base="dms:Text">
          <xsd:maxLength value="255"/>
        </xsd:restriction>
      </xsd:simpleType>
    </xsd:element>
    <xsd:element name="Task_x0020_2_x0020_-_x0020_Attitude_x0020_2" ma:index="30" nillable="true" ma:displayName="Task 2 - Attitude 2" ma:internalName="Task_x0020_2_x0020__x002d__x0020_Attitude_x0020_2">
      <xsd:simpleType>
        <xsd:restriction base="dms:Text">
          <xsd:maxLength value="255"/>
        </xsd:restriction>
      </xsd:simpleType>
    </xsd:element>
    <xsd:element name="Task_x0020_2_x0020_-_x0020_Attitude_x0020_3" ma:index="31" nillable="true" ma:displayName="Task 2 - Attitude 3" ma:internalName="Task_x0020_2_x0020__x002d__x0020_Attitude_x0020_3">
      <xsd:simpleType>
        <xsd:restriction base="dms:Text">
          <xsd:maxLength value="255"/>
        </xsd:restriction>
      </xsd:simpleType>
    </xsd:element>
    <xsd:element name="Task_x0020_2_x0020_-_x0020_Hours" ma:index="32" nillable="true" ma:displayName="Task 2 - Hours" ma:internalName="Task_x0020_2_x0020__x002d__x0020_Hours">
      <xsd:simpleType>
        <xsd:restriction base="dms:Text">
          <xsd:maxLength value="255"/>
        </xsd:restriction>
      </xsd:simpleType>
    </xsd:element>
    <xsd:element name="Task_x0020_2_x0020_-_x0020_Training_x0020_Guidelines_x0020_1" ma:index="33" nillable="true" ma:displayName="Task 2 - Training Guidelines 1" ma:internalName="Task_x0020_2_x0020__x002d__x0020_Training_x0020_Guidelines_x0020_1">
      <xsd:simpleType>
        <xsd:restriction base="dms:Text">
          <xsd:maxLength value="255"/>
        </xsd:restriction>
      </xsd:simpleType>
    </xsd:element>
    <xsd:element name="Task_x0020_2_x0020_-_x0020_Training_x0020_Guidelines_x0020_2" ma:index="34" nillable="true" ma:displayName="Task 2 - Training Guidelines 2" ma:internalName="Task_x0020_2_x0020__x002d__x0020_Training_x0020_Guidelines_x0020_2">
      <xsd:simpleType>
        <xsd:restriction base="dms:Text">
          <xsd:maxLength value="255"/>
        </xsd:restriction>
      </xsd:simpleType>
    </xsd:element>
    <xsd:element name="Task_x0020_2_x0020_-_x0020_Training_x0020_Guidelines_x0020_3" ma:index="35" nillable="true" ma:displayName="Task 2 - Training Guidelines 3" ma:internalName="Task_x0020_2_x0020__x002d__x0020_Training_x0020_Guidelines_x0020_3">
      <xsd:simpleType>
        <xsd:restriction base="dms:Text">
          <xsd:maxLength value="255"/>
        </xsd:restriction>
      </xsd:simpleType>
    </xsd:element>
    <xsd:element name="Task_x0020_3_x0020_-_x0020_Main_x0020_Task" ma:index="36" nillable="true" ma:displayName="Task 3 - Main Task" ma:internalName="Task_x0020_3_x0020__x002d__x0020_Main_x0020_Task">
      <xsd:simpleType>
        <xsd:restriction base="dms:Text">
          <xsd:maxLength value="255"/>
        </xsd:restriction>
      </xsd:simpleType>
    </xsd:element>
    <xsd:element name="Task_x0020_3_x0020_-_x0020_Knowledge_x0020_1" ma:index="37" nillable="true" ma:displayName="Task 3 - Knowledge 1" ma:internalName="Task_x0020_3_x0020__x002d__x0020_Knowledge_x0020_1">
      <xsd:simpleType>
        <xsd:restriction base="dms:Text">
          <xsd:maxLength value="255"/>
        </xsd:restriction>
      </xsd:simpleType>
    </xsd:element>
    <xsd:element name="Task_x0020_3_x0020_-_x0020_Knowledge_x0020_2" ma:index="38" nillable="true" ma:displayName="Task 3 - Knowledge 2" ma:internalName="Task_x0020_3_x0020__x002d__x0020_Knowledge_x0020_2">
      <xsd:simpleType>
        <xsd:restriction base="dms:Text">
          <xsd:maxLength value="255"/>
        </xsd:restriction>
      </xsd:simpleType>
    </xsd:element>
    <xsd:element name="Task_x0020_3_x0020_-_x0020_Knowledge_x0020_3" ma:index="39" nillable="true" ma:displayName="Task 3 - Knowledge 3" ma:internalName="Task_x0020_3_x0020__x002d__x0020_Knowledge_x0020_3">
      <xsd:simpleType>
        <xsd:restriction base="dms:Text">
          <xsd:maxLength value="255"/>
        </xsd:restriction>
      </xsd:simpleType>
    </xsd:element>
    <xsd:element name="Task_x0020_3_x0020_-_x0020_Skills_x0020_1" ma:index="40" nillable="true" ma:displayName="Task 3 - Skills 1" ma:internalName="Task_x0020_3_x0020__x002d__x0020_Skills_x0020_1">
      <xsd:simpleType>
        <xsd:restriction base="dms:Text">
          <xsd:maxLength value="255"/>
        </xsd:restriction>
      </xsd:simpleType>
    </xsd:element>
    <xsd:element name="Task_x0020_3_x0020_-_x0020_Skills_x0020_2" ma:index="41" nillable="true" ma:displayName="Task 3 - Skills 2" ma:internalName="Task_x0020_3_x0020__x002d__x0020_Skills_x0020_2">
      <xsd:simpleType>
        <xsd:restriction base="dms:Text">
          <xsd:maxLength value="255"/>
        </xsd:restriction>
      </xsd:simpleType>
    </xsd:element>
    <xsd:element name="Task_x0020_3_x0020_-_x0020_Skills_x0020_3" ma:index="42" nillable="true" ma:displayName="Task 3 - Skills 3" ma:internalName="Task_x0020_3_x0020__x002d__x0020_Skills_x0020_3">
      <xsd:simpleType>
        <xsd:restriction base="dms:Text">
          <xsd:maxLength value="255"/>
        </xsd:restriction>
      </xsd:simpleType>
    </xsd:element>
    <xsd:element name="Task_x0020_3_x0020_-_x0020_Attitude_x0020_1" ma:index="43" nillable="true" ma:displayName="Task 3 - Attitude 1" ma:internalName="Task_x0020_3_x0020__x002d__x0020_Attitude_x0020_1">
      <xsd:simpleType>
        <xsd:restriction base="dms:Text">
          <xsd:maxLength value="255"/>
        </xsd:restriction>
      </xsd:simpleType>
    </xsd:element>
    <xsd:element name="Task_x0020_3_x0020_-_x0020_Attitude_x0020_2" ma:index="44" nillable="true" ma:displayName="Task 3 - Attitude 2" ma:internalName="Task_x0020_3_x0020__x002d__x0020_Attitude_x0020_2">
      <xsd:simpleType>
        <xsd:restriction base="dms:Text">
          <xsd:maxLength value="255"/>
        </xsd:restriction>
      </xsd:simpleType>
    </xsd:element>
    <xsd:element name="Task_x0020_3_x0020_-_x0020_Attitude_x0020_3" ma:index="45" nillable="true" ma:displayName="Task 3 - Attitude 3" ma:internalName="Task_x0020_3_x0020__x002d__x0020_Attitude_x0020_3">
      <xsd:simpleType>
        <xsd:restriction base="dms:Text">
          <xsd:maxLength value="255"/>
        </xsd:restriction>
      </xsd:simpleType>
    </xsd:element>
    <xsd:element name="Task_x0020_3_x0020_-_x0020_Hours" ma:index="46" nillable="true" ma:displayName="Task 3 - Hours" ma:internalName="Task_x0020_3_x0020__x002d__x0020_Hours">
      <xsd:simpleType>
        <xsd:restriction base="dms:Text">
          <xsd:maxLength value="255"/>
        </xsd:restriction>
      </xsd:simpleType>
    </xsd:element>
    <xsd:element name="Task_x0020_3_x0020_-_x0020_Training_x0020_Guidelines_x0020_1" ma:index="47" nillable="true" ma:displayName="Task 3 - Training Guidelines 1" ma:internalName="Task_x0020_3_x0020__x002d__x0020_Training_x0020_Guidelines_x0020_1">
      <xsd:simpleType>
        <xsd:restriction base="dms:Text">
          <xsd:maxLength value="255"/>
        </xsd:restriction>
      </xsd:simpleType>
    </xsd:element>
    <xsd:element name="Task_x0020_3_x0020_-_x0020_Training_x0020_Guidelines_x0020_2" ma:index="48" nillable="true" ma:displayName="Task 3 - Training Guidelines 2" ma:internalName="Task_x0020_3_x0020__x002d__x0020_Training_x0020_Guidelines_x0020_2">
      <xsd:simpleType>
        <xsd:restriction base="dms:Text">
          <xsd:maxLength value="255"/>
        </xsd:restriction>
      </xsd:simpleType>
    </xsd:element>
    <xsd:element name="Task_x0020_3_x0020_-_x0020_Training_x0020_Guidelines_x0020_3" ma:index="49" nillable="true" ma:displayName="Task 3 - Training Guidelines 3" ma:internalName="Task_x0020_3_x0020__x002d__x0020_Training_x0020_Guidelines_x0020_3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0425e-dd09-40f2-a475-80e5bc2dc6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5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udent_x0020_Name xmlns="abd6fb9e-6123-4473-b900-40c148ce2953">{student_name}</Student_x0020_Name>
    <Admin_x0020_No xmlns="abd6fb9e-6123-4473-b900-40c148ce2953" xsi:nil="true"/>
    <SIP_x0020_Organisation xmlns="abd6fb9e-6123-4473-b900-40c148ce2953" xsi:nil="true"/>
    <Task_x0020_1_x0020_-_x0020_Knowledge_x0020_1 xmlns="abd6fb9e-6123-4473-b900-40c148ce2953">{student_main_task_1_knowledge_1}</Task_x0020_1_x0020_-_x0020_Knowledge_x0020_1>
    <Student_x0020_Diploma xmlns="abd6fb9e-6123-4473-b900-40c148ce2953" xsi:nil="true"/>
    <Task_x0020_1_x0020_-_x0020_Attitude_x0020_1 xmlns="abd6fb9e-6123-4473-b900-40c148ce2953" xsi:nil="true"/>
    <Task_x0020_1_x0020_-_x0020_Attitude_x0020_2 xmlns="abd6fb9e-6123-4473-b900-40c148ce2953" xsi:nil="true"/>
    <Task_x0020_1_x0020_-_x0020_Attitude_x0020_3 xmlns="abd6fb9e-6123-4473-b900-40c148ce2953" xsi:nil="true"/>
    <SIP_x0020_End_x0020_Date xmlns="abd6fb9e-6123-4473-b900-40c148ce2953" xsi:nil="true"/>
    <SIP_x0020_Start_x0020_Date xmlns="abd6fb9e-6123-4473-b900-40c148ce2953" xsi:nil="true"/>
    <Task_x0020_1_x0020_-_x0020_Hours xmlns="abd6fb9e-6123-4473-b900-40c148ce2953">33%</Task_x0020_1_x0020_-_x0020_Hours>
    <Task_x0020_1_x0020_-_x0020_Knowledge_x0020_3 xmlns="abd6fb9e-6123-4473-b900-40c148ce2953">{student_main_task_3_knowledge_3}</Task_x0020_1_x0020_-_x0020_Knowledge_x0020_3>
    <Task_x0020_1_x0020_-_x0020_Main_x0020_Task xmlns="abd6fb9e-6123-4473-b900-40c148ce2953">{student_main_task_1}</Task_x0020_1_x0020_-_x0020_Main_x0020_Task>
    <Task_x0020_1_x0020_-_x0020_Knowledge_x0020_2 xmlns="abd6fb9e-6123-4473-b900-40c148ce2953">{student_main_task_2_knowledge_2}</Task_x0020_1_x0020_-_x0020_Knowledge_x0020_2>
    <Task_x0020_1_x0020_-_x0020_Skills_x0020_1 xmlns="abd6fb9e-6123-4473-b900-40c148ce2953" xsi:nil="true"/>
    <Task_x0020_1_x0020_-_x0020_Skills_x0020_3 xmlns="abd6fb9e-6123-4473-b900-40c148ce2953" xsi:nil="true"/>
    <Task_x0020_1_x0020_-_x0020_Skills_x0020_2 xmlns="abd6fb9e-6123-4473-b900-40c148ce2953" xsi:nil="true"/>
    <Task_x0020_2_x0020_-_x0020_Knowledge_x0020_2 xmlns="abd6fb9e-6123-4473-b900-40c148ce2953" xsi:nil="true"/>
    <Task_x0020_3_x0020_-_x0020_Hours xmlns="abd6fb9e-6123-4473-b900-40c148ce2953"> 33% </Task_x0020_3_x0020_-_x0020_Hours>
    <Task_x0020_3_x0020_-_x0020_Knowledge_x0020_3 xmlns="abd6fb9e-6123-4473-b900-40c148ce2953" xsi:nil="true"/>
    <Task_x0020_2_x0020_-_x0020_Hours xmlns="abd6fb9e-6123-4473-b900-40c148ce2953"> 33% </Task_x0020_2_x0020_-_x0020_Hours>
    <Task_x0020_2_x0020_-_x0020_Knowledge_x0020_3 xmlns="abd6fb9e-6123-4473-b900-40c148ce2953" xsi:nil="true"/>
    <Task_x0020_3_x0020_-_x0020_Knowledge_x0020_2 xmlns="abd6fb9e-6123-4473-b900-40c148ce2953" xsi:nil="true"/>
    <Task_x0020_2_x0020_-_x0020_Attitude_x0020_1 xmlns="abd6fb9e-6123-4473-b900-40c148ce2953" xsi:nil="true"/>
    <Task_x0020_3_x0020_-_x0020_Main_x0020_Task xmlns="abd6fb9e-6123-4473-b900-40c148ce2953">{student_main_task_3}</Task_x0020_3_x0020_-_x0020_Main_x0020_Task>
    <Task_x0020_2_x0020_-_x0020_Attitude_x0020_2 xmlns="abd6fb9e-6123-4473-b900-40c148ce2953" xsi:nil="true"/>
    <Task_x0020_2_x0020_-_x0020_Attitude_x0020_3 xmlns="abd6fb9e-6123-4473-b900-40c148ce2953" xsi:nil="true"/>
    <Task_x0020_3_x0020_-_x0020_Skills_x0020_1 xmlns="abd6fb9e-6123-4473-b900-40c148ce2953" xsi:nil="true"/>
    <Task_x0020_2_x0020_-_x0020_Main_x0020_Task xmlns="abd6fb9e-6123-4473-b900-40c148ce2953">{student_main_task_2}</Task_x0020_2_x0020_-_x0020_Main_x0020_Task>
    <Task_x0020_3_x0020_-_x0020_Attitude_x0020_1 xmlns="abd6fb9e-6123-4473-b900-40c148ce2953" xsi:nil="true"/>
    <Task_x0020_3_x0020_-_x0020_Attitude_x0020_2 xmlns="abd6fb9e-6123-4473-b900-40c148ce2953" xsi:nil="true"/>
    <Task_x0020_3_x0020_-_x0020_Skills_x0020_3 xmlns="abd6fb9e-6123-4473-b900-40c148ce2953" xsi:nil="true"/>
    <Task_x0020_3_x0020_-_x0020_Attitude_x0020_3 xmlns="abd6fb9e-6123-4473-b900-40c148ce2953" xsi:nil="true"/>
    <Task_x0020_3_x0020_-_x0020_Skills_x0020_2 xmlns="abd6fb9e-6123-4473-b900-40c148ce2953" xsi:nil="true"/>
    <Task_x0020_2_x0020_-_x0020_Skills_x0020_1 xmlns="abd6fb9e-6123-4473-b900-40c148ce2953" xsi:nil="true"/>
    <Task_x0020_3_x0020_-_x0020_Knowledge_x0020_1 xmlns="abd6fb9e-6123-4473-b900-40c148ce2953" xsi:nil="true"/>
    <Task_x0020_2_x0020_-_x0020_Skills_x0020_3 xmlns="abd6fb9e-6123-4473-b900-40c148ce2953" xsi:nil="true"/>
    <Task_x0020_2_x0020_-_x0020_Skills_x0020_2 xmlns="abd6fb9e-6123-4473-b900-40c148ce2953" xsi:nil="true"/>
    <Task_x0020_2_x0020_-_x0020_Knowledge_x0020_1 xmlns="abd6fb9e-6123-4473-b900-40c148ce2953" xsi:nil="true"/>
    <Task_x0020_1_x0020_-_x0020_Training_x0020_Guidelines_x0020_1 xmlns="abd6fb9e-6123-4473-b900-40c148ce2953" xsi:nil="true"/>
    <Task_x0020_2_x0020_-_x0020_Training_x0020_Guidelines_x0020_2 xmlns="abd6fb9e-6123-4473-b900-40c148ce2953" xsi:nil="true"/>
    <Task_x0020_3_x0020_-_x0020_Training_x0020_Guidelines_x0020_3 xmlns="abd6fb9e-6123-4473-b900-40c148ce2953" xsi:nil="true"/>
    <Task_x0020_2_x0020_-_x0020_Training_x0020_Guidelines_x0020_3 xmlns="abd6fb9e-6123-4473-b900-40c148ce2953" xsi:nil="true"/>
    <Task_x0020_3_x0020_-_x0020_Training_x0020_Guidelines_x0020_2 xmlns="abd6fb9e-6123-4473-b900-40c148ce2953" xsi:nil="true"/>
    <Task_x0020_1_x0020_-_x0020_Training_x0020_Guidelines_x0020_3 xmlns="abd6fb9e-6123-4473-b900-40c148ce2953" xsi:nil="true"/>
    <Task_x0020_3_x0020_-_x0020_Training_x0020_Guidelines_x0020_1 xmlns="abd6fb9e-6123-4473-b900-40c148ce2953" xsi:nil="true"/>
    <Task_x0020_1_x0020_-_x0020_Training_x0020_Guidelines_x0020_2 xmlns="abd6fb9e-6123-4473-b900-40c148ce2953" xsi:nil="true"/>
    <Task_x0020_2_x0020_-_x0020_Training_x0020_Guidelines_x0020_1 xmlns="abd6fb9e-6123-4473-b900-40c148ce295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C333BA-466E-4AAD-AEDF-CBE3FBE2FD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706464-C333-4261-A639-4E475589C4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d6fb9e-6123-4473-b900-40c148ce2953"/>
    <ds:schemaRef ds:uri="cbb0425e-dd09-40f2-a475-80e5bc2dc6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279366-B989-4C47-AA57-C62B1CEE0481}">
  <ds:schemaRefs>
    <ds:schemaRef ds:uri="http://schemas.microsoft.com/office/2006/metadata/properties"/>
    <ds:schemaRef ds:uri="http://schemas.microsoft.com/office/infopath/2007/PartnerControls"/>
    <ds:schemaRef ds:uri="abd6fb9e-6123-4473-b900-40c148ce2953"/>
  </ds:schemaRefs>
</ds:datastoreItem>
</file>

<file path=customXml/itemProps4.xml><?xml version="1.0" encoding="utf-8"?>
<ds:datastoreItem xmlns:ds="http://schemas.openxmlformats.org/officeDocument/2006/customXml" ds:itemID="{F08A2579-52AB-46AE-B256-FA4C6238B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sek Polytechnic</Company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okyau</dc:creator>
  <cp:lastModifiedBy>Hoo Kah Jie</cp:lastModifiedBy>
  <cp:revision>4</cp:revision>
  <cp:lastPrinted>2022-07-06T01:08:00Z</cp:lastPrinted>
  <dcterms:created xsi:type="dcterms:W3CDTF">2023-11-15T02:14:00Z</dcterms:created>
  <dcterms:modified xsi:type="dcterms:W3CDTF">2025-06-25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97A4E8127F664CB55315A26308ADB800F7E20229E0D76A43BB42CC50DA771771</vt:lpwstr>
  </property>
  <property fmtid="{D5CDD505-2E9C-101B-9397-08002B2CF9AE}" pid="3" name="MSIP_Label_f69d7fc4-da81-42e5-b309-526f71322d86_Enabled">
    <vt:lpwstr>true</vt:lpwstr>
  </property>
  <property fmtid="{D5CDD505-2E9C-101B-9397-08002B2CF9AE}" pid="4" name="MSIP_Label_f69d7fc4-da81-42e5-b309-526f71322d86_SetDate">
    <vt:lpwstr>2022-07-05T08:45:51Z</vt:lpwstr>
  </property>
  <property fmtid="{D5CDD505-2E9C-101B-9397-08002B2CF9AE}" pid="5" name="MSIP_Label_f69d7fc4-da81-42e5-b309-526f71322d86_Method">
    <vt:lpwstr>Privileged</vt:lpwstr>
  </property>
  <property fmtid="{D5CDD505-2E9C-101B-9397-08002B2CF9AE}" pid="6" name="MSIP_Label_f69d7fc4-da81-42e5-b309-526f71322d86_Name">
    <vt:lpwstr>Non Sensitive</vt:lpwstr>
  </property>
  <property fmtid="{D5CDD505-2E9C-101B-9397-08002B2CF9AE}" pid="7" name="MSIP_Label_f69d7fc4-da81-42e5-b309-526f71322d86_SiteId">
    <vt:lpwstr>25a99bf0-8e72-472a-ae50-adfbdf0df6f1</vt:lpwstr>
  </property>
  <property fmtid="{D5CDD505-2E9C-101B-9397-08002B2CF9AE}" pid="8" name="MSIP_Label_f69d7fc4-da81-42e5-b309-526f71322d86_ActionId">
    <vt:lpwstr>f4e8cf53-bced-4904-810d-9b841264f7fc</vt:lpwstr>
  </property>
  <property fmtid="{D5CDD505-2E9C-101B-9397-08002B2CF9AE}" pid="9" name="MSIP_Label_f69d7fc4-da81-42e5-b309-526f71322d86_ContentBits">
    <vt:lpwstr>0</vt:lpwstr>
  </property>
</Properties>
</file>